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06E23" w14:textId="2B007142" w:rsidR="00C6618F" w:rsidRPr="007176AB" w:rsidRDefault="00A41F31" w:rsidP="007176AB">
      <w:pPr>
        <w:pStyle w:val="Title"/>
        <w:rPr>
          <w:position w:val="0"/>
          <w:sz w:val="32"/>
          <w:rtl/>
          <w:lang w:bidi="ar-EG"/>
        </w:rPr>
      </w:pPr>
      <w:r w:rsidRPr="007176AB">
        <w:rPr>
          <w:rFonts w:hint="cs"/>
          <w:position w:val="0"/>
          <w:sz w:val="32"/>
          <w:rtl/>
        </w:rPr>
        <w:t>عنوان البحث</w:t>
      </w:r>
      <w:r w:rsidR="007176AB" w:rsidRPr="007176AB">
        <w:rPr>
          <w:rFonts w:hint="cs"/>
          <w:position w:val="0"/>
          <w:sz w:val="32"/>
          <w:rtl/>
        </w:rPr>
        <w:t xml:space="preserve">  </w:t>
      </w:r>
    </w:p>
    <w:p w14:paraId="5FEE2FD2" w14:textId="77777777" w:rsidR="00A371FC" w:rsidRDefault="001B1942" w:rsidP="00A41F31">
      <w:pPr>
        <w:pStyle w:val="Authornames"/>
        <w:bidi/>
        <w:rPr>
          <w:rtl/>
          <w:lang w:bidi="ar-EG"/>
        </w:rPr>
      </w:pPr>
      <w:r>
        <w:rPr>
          <w:rFonts w:hint="cs"/>
          <w:rtl/>
          <w:lang w:bidi="ar-EG"/>
        </w:rPr>
        <w:t>الاسم</w:t>
      </w:r>
      <w:r w:rsidR="00A371FC">
        <w:rPr>
          <w:rFonts w:hint="cs"/>
          <w:rtl/>
          <w:lang w:bidi="ar-EG"/>
        </w:rPr>
        <w:t xml:space="preserve"> الأول</w:t>
      </w:r>
      <w:r w:rsidR="00A371FC">
        <w:rPr>
          <w:rFonts w:hint="cs"/>
          <w:vertAlign w:val="superscript"/>
          <w:rtl/>
          <w:lang w:bidi="ar-EG"/>
        </w:rPr>
        <w:t xml:space="preserve"> 1، * </w:t>
      </w:r>
      <w:r w:rsidR="00A371FC">
        <w:rPr>
          <w:rFonts w:hint="cs"/>
          <w:rtl/>
          <w:lang w:bidi="ar-EG"/>
        </w:rPr>
        <w:t>، الإسم الثاني</w:t>
      </w:r>
      <w:r w:rsidR="00A371FC">
        <w:rPr>
          <w:rFonts w:hint="cs"/>
          <w:vertAlign w:val="superscript"/>
          <w:rtl/>
          <w:lang w:bidi="ar-EG"/>
        </w:rPr>
        <w:t xml:space="preserve"> 2</w:t>
      </w:r>
      <w:r w:rsidR="00A371FC">
        <w:rPr>
          <w:rFonts w:hint="cs"/>
          <w:rtl/>
          <w:lang w:bidi="ar-EG"/>
        </w:rPr>
        <w:t>، الإسم الثالث</w:t>
      </w:r>
      <w:r w:rsidR="00A371FC">
        <w:rPr>
          <w:rFonts w:hint="cs"/>
          <w:vertAlign w:val="superscript"/>
          <w:rtl/>
          <w:lang w:bidi="ar-EG"/>
        </w:rPr>
        <w:t xml:space="preserve"> 3</w:t>
      </w:r>
    </w:p>
    <w:p w14:paraId="4FAD75E9" w14:textId="77777777" w:rsidR="00A371FC" w:rsidRDefault="00A371FC" w:rsidP="002A6049">
      <w:pPr>
        <w:pStyle w:val="Authornames"/>
        <w:bidi/>
        <w:spacing w:after="0"/>
        <w:rPr>
          <w:sz w:val="20"/>
          <w:szCs w:val="20"/>
          <w:rtl/>
          <w:lang w:bidi="ar-EG"/>
        </w:rPr>
      </w:pPr>
      <w:r>
        <w:rPr>
          <w:rFonts w:hint="cs"/>
          <w:vertAlign w:val="superscript"/>
          <w:rtl/>
          <w:lang w:bidi="ar-EG"/>
        </w:rPr>
        <w:t>1</w:t>
      </w:r>
      <w:r>
        <w:rPr>
          <w:rFonts w:hint="cs"/>
          <w:sz w:val="20"/>
          <w:szCs w:val="20"/>
          <w:rtl/>
          <w:lang w:bidi="ar-EG"/>
        </w:rPr>
        <w:t>ال</w:t>
      </w:r>
      <w:r w:rsidR="002A6049">
        <w:rPr>
          <w:rFonts w:eastAsiaTheme="minorEastAsia" w:hint="cs"/>
          <w:sz w:val="20"/>
          <w:szCs w:val="20"/>
          <w:rtl/>
          <w:lang w:eastAsia="ja-JP" w:bidi="ar-EG"/>
        </w:rPr>
        <w:t>قسم</w:t>
      </w:r>
      <w:r w:rsidR="002A6049">
        <w:rPr>
          <w:rFonts w:hint="cs"/>
          <w:sz w:val="20"/>
          <w:szCs w:val="20"/>
          <w:rtl/>
          <w:lang w:bidi="ar-EG"/>
        </w:rPr>
        <w:t xml:space="preserve"> </w:t>
      </w:r>
      <w:r>
        <w:rPr>
          <w:rFonts w:hint="cs"/>
          <w:sz w:val="20"/>
          <w:szCs w:val="20"/>
          <w:rtl/>
          <w:lang w:bidi="ar-EG"/>
        </w:rPr>
        <w:t>،</w:t>
      </w:r>
      <w:r w:rsidR="002A6049">
        <w:rPr>
          <w:rFonts w:hint="cs"/>
          <w:sz w:val="20"/>
          <w:szCs w:val="20"/>
          <w:rtl/>
          <w:lang w:bidi="ar-EG"/>
        </w:rPr>
        <w:t>الجامعة،</w:t>
      </w:r>
      <w:r>
        <w:rPr>
          <w:rFonts w:hint="cs"/>
          <w:sz w:val="20"/>
          <w:szCs w:val="20"/>
          <w:rtl/>
          <w:lang w:bidi="ar-EG"/>
        </w:rPr>
        <w:t xml:space="preserve"> المدينة، الدولة</w:t>
      </w:r>
    </w:p>
    <w:p w14:paraId="4C9157B1" w14:textId="77777777" w:rsidR="002A6049" w:rsidRDefault="002A6049" w:rsidP="002A6049">
      <w:pPr>
        <w:pStyle w:val="Authornames"/>
        <w:bidi/>
        <w:spacing w:after="0"/>
        <w:rPr>
          <w:sz w:val="20"/>
          <w:szCs w:val="20"/>
          <w:rtl/>
          <w:lang w:bidi="ar-EG"/>
        </w:rPr>
      </w:pPr>
      <w:r>
        <w:rPr>
          <w:rFonts w:hint="cs"/>
          <w:vertAlign w:val="superscript"/>
          <w:rtl/>
          <w:lang w:bidi="ar-EG"/>
        </w:rPr>
        <w:t>1</w:t>
      </w:r>
      <w:r>
        <w:rPr>
          <w:rFonts w:hint="cs"/>
          <w:sz w:val="20"/>
          <w:szCs w:val="20"/>
          <w:rtl/>
          <w:lang w:bidi="ar-EG"/>
        </w:rPr>
        <w:t>ال</w:t>
      </w:r>
      <w:r>
        <w:rPr>
          <w:rFonts w:eastAsiaTheme="minorEastAsia" w:hint="cs"/>
          <w:sz w:val="20"/>
          <w:szCs w:val="20"/>
          <w:rtl/>
          <w:lang w:eastAsia="ja-JP" w:bidi="ar-EG"/>
        </w:rPr>
        <w:t>قسم</w:t>
      </w:r>
      <w:r>
        <w:rPr>
          <w:rFonts w:hint="cs"/>
          <w:sz w:val="20"/>
          <w:szCs w:val="20"/>
          <w:rtl/>
          <w:lang w:bidi="ar-EG"/>
        </w:rPr>
        <w:t xml:space="preserve"> ،الجامعة، المدينة، الدولة</w:t>
      </w:r>
    </w:p>
    <w:p w14:paraId="7EDDF84A" w14:textId="77777777" w:rsidR="002A6049" w:rsidRPr="002A6049" w:rsidRDefault="002A6049" w:rsidP="002A6049">
      <w:pPr>
        <w:pStyle w:val="Authornames"/>
        <w:bidi/>
        <w:spacing w:after="0"/>
        <w:rPr>
          <w:rFonts w:hint="cs"/>
          <w:sz w:val="20"/>
          <w:szCs w:val="20"/>
          <w:vertAlign w:val="superscript"/>
          <w:rtl/>
          <w:lang w:bidi="ar-EG"/>
        </w:rPr>
      </w:pPr>
      <w:r>
        <w:rPr>
          <w:rFonts w:hint="cs"/>
          <w:sz w:val="20"/>
          <w:szCs w:val="20"/>
          <w:rtl/>
          <w:lang w:bidi="ar-EG"/>
        </w:rPr>
        <w:t>البريد الالكتروني</w:t>
      </w:r>
      <w:r w:rsidRPr="002A6049">
        <w:rPr>
          <w:rFonts w:hint="cs"/>
          <w:sz w:val="20"/>
          <w:szCs w:val="20"/>
          <w:vertAlign w:val="superscript"/>
          <w:rtl/>
          <w:lang w:bidi="ar-EG"/>
        </w:rPr>
        <w:t>1</w:t>
      </w:r>
      <w:r w:rsidRPr="002A6049">
        <w:rPr>
          <w:rFonts w:hint="cs"/>
          <w:sz w:val="20"/>
          <w:szCs w:val="20"/>
          <w:rtl/>
          <w:lang w:bidi="ar-EG"/>
        </w:rPr>
        <w:t xml:space="preserve">، </w:t>
      </w:r>
      <w:r>
        <w:rPr>
          <w:rFonts w:hint="cs"/>
          <w:sz w:val="20"/>
          <w:szCs w:val="20"/>
          <w:rtl/>
          <w:lang w:bidi="ar-EG"/>
        </w:rPr>
        <w:t>البريد الالكتروني</w:t>
      </w:r>
      <w:r>
        <w:rPr>
          <w:rFonts w:hint="cs"/>
          <w:sz w:val="20"/>
          <w:szCs w:val="20"/>
          <w:vertAlign w:val="superscript"/>
          <w:rtl/>
          <w:lang w:bidi="ar-EG"/>
        </w:rPr>
        <w:t>2</w:t>
      </w:r>
      <w:r w:rsidRPr="002A6049">
        <w:rPr>
          <w:rFonts w:hint="cs"/>
          <w:sz w:val="20"/>
          <w:szCs w:val="20"/>
          <w:rtl/>
          <w:lang w:bidi="ar-EG"/>
        </w:rPr>
        <w:t xml:space="preserve">، </w:t>
      </w:r>
      <w:r>
        <w:rPr>
          <w:rFonts w:hint="cs"/>
          <w:sz w:val="20"/>
          <w:szCs w:val="20"/>
          <w:rtl/>
          <w:lang w:bidi="ar-EG"/>
        </w:rPr>
        <w:t>البريد الالكتروني</w:t>
      </w:r>
      <w:r>
        <w:rPr>
          <w:rFonts w:hint="cs"/>
          <w:sz w:val="20"/>
          <w:szCs w:val="20"/>
          <w:vertAlign w:val="superscript"/>
          <w:rtl/>
          <w:lang w:bidi="ar-EG"/>
        </w:rPr>
        <w:t>3</w:t>
      </w:r>
    </w:p>
    <w:p w14:paraId="248B2AAB" w14:textId="77777777" w:rsidR="002A6049" w:rsidRPr="002A6049" w:rsidRDefault="002A6049" w:rsidP="002A6049">
      <w:pPr>
        <w:pStyle w:val="Authornames"/>
        <w:bidi/>
        <w:spacing w:after="0"/>
        <w:rPr>
          <w:sz w:val="20"/>
          <w:szCs w:val="20"/>
          <w:vertAlign w:val="superscript"/>
          <w:rtl/>
          <w:lang w:bidi="ar-EG"/>
        </w:rPr>
      </w:pPr>
    </w:p>
    <w:p w14:paraId="09F0984C" w14:textId="77777777" w:rsidR="005C6CDA" w:rsidRPr="00A371FC" w:rsidRDefault="005C6CDA" w:rsidP="005C6CDA">
      <w:pPr>
        <w:pStyle w:val="Authornames"/>
        <w:bidi/>
        <w:spacing w:after="0"/>
        <w:rPr>
          <w:sz w:val="20"/>
          <w:szCs w:val="20"/>
          <w:rtl/>
          <w:lang w:bidi="ar-EG"/>
        </w:rPr>
      </w:pPr>
    </w:p>
    <w:p w14:paraId="6E0F5B98" w14:textId="6A7EB161" w:rsidR="00A41F31" w:rsidRPr="001E6E69" w:rsidRDefault="00A371FC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  <w:r w:rsidRPr="001E6E69">
        <w:rPr>
          <w:rFonts w:hint="cs"/>
          <w:bCs/>
          <w:sz w:val="28"/>
          <w:szCs w:val="28"/>
          <w:rtl/>
          <w:lang w:bidi="ar-EG"/>
        </w:rPr>
        <w:t>الملخص:</w:t>
      </w:r>
      <w:r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يجب 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>أن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>يكون الملخص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 في صورة وورد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A41F31" w:rsidRPr="001E6E69">
        <w:rPr>
          <w:b/>
          <w:sz w:val="28"/>
          <w:szCs w:val="28"/>
          <w:lang w:bidi="ar-EG"/>
        </w:rPr>
        <w:t xml:space="preserve"> </w:t>
      </w:r>
      <w:r w:rsidR="006620C6" w:rsidRPr="001E6E69">
        <w:rPr>
          <w:sz w:val="28"/>
          <w:szCs w:val="28"/>
        </w:rPr>
        <w:t>Microsoft Word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 ولا يسمح بتسليم الأوراق البحثية في صورة غير ذلك.  يوصي بإستخد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 xml:space="preserve">ام هذا النموذج عند كتابة ملخص الأوراق البحثية التي ينوي الباحث تقديمها في </w:t>
      </w:r>
      <w:r w:rsidR="00C818E5" w:rsidRPr="00C818E5">
        <w:rPr>
          <w:b/>
          <w:sz w:val="28"/>
          <w:szCs w:val="28"/>
          <w:rtl/>
          <w:lang w:bidi="ar-EG"/>
        </w:rPr>
        <w:t xml:space="preserve">المؤتمر العلمي الدولي </w:t>
      </w:r>
      <w:r w:rsidR="000B6EA2">
        <w:rPr>
          <w:rFonts w:hint="cs"/>
          <w:b/>
          <w:sz w:val="28"/>
          <w:szCs w:val="28"/>
          <w:rtl/>
          <w:lang w:bidi="ar-EG"/>
        </w:rPr>
        <w:t xml:space="preserve">الخامس </w:t>
      </w:r>
      <w:r w:rsidR="000B6EA2" w:rsidRPr="00C818E5">
        <w:rPr>
          <w:rFonts w:hint="cs"/>
          <w:b/>
          <w:sz w:val="28"/>
          <w:szCs w:val="28"/>
          <w:rtl/>
          <w:lang w:bidi="ar-EG"/>
        </w:rPr>
        <w:t>لكلية</w:t>
      </w:r>
      <w:r w:rsidR="00C818E5" w:rsidRPr="00C818E5">
        <w:rPr>
          <w:b/>
          <w:sz w:val="28"/>
          <w:szCs w:val="28"/>
          <w:rtl/>
          <w:lang w:bidi="ar-EG"/>
        </w:rPr>
        <w:t xml:space="preserve"> التربية النوعية – جامعة كفرالشيخ</w:t>
      </w:r>
      <w:r w:rsidR="00C818E5">
        <w:rPr>
          <w:b/>
          <w:sz w:val="28"/>
          <w:szCs w:val="28"/>
          <w:lang w:bidi="ar-EG"/>
        </w:rPr>
        <w:t xml:space="preserve"> 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 xml:space="preserve">. </w:t>
      </w:r>
    </w:p>
    <w:p w14:paraId="5E39DB11" w14:textId="77777777" w:rsidR="00A41F31" w:rsidRPr="001E6E69" w:rsidRDefault="00A41F31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</w:p>
    <w:p w14:paraId="6C95F6F6" w14:textId="54495E9D" w:rsidR="005C6CDA" w:rsidRPr="001E6E69" w:rsidRDefault="00185FCF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  <w:r w:rsidRPr="001E6E69">
        <w:rPr>
          <w:rFonts w:hint="cs"/>
          <w:b/>
          <w:sz w:val="28"/>
          <w:szCs w:val="28"/>
          <w:rtl/>
          <w:lang w:bidi="ar-EG"/>
        </w:rPr>
        <w:t xml:space="preserve">يجب أن 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يتبع الباحث التعليمات </w:t>
      </w:r>
      <w:r w:rsidR="00056737" w:rsidRPr="001E6E69">
        <w:rPr>
          <w:rFonts w:hint="cs"/>
          <w:b/>
          <w:sz w:val="28"/>
          <w:szCs w:val="28"/>
          <w:rtl/>
          <w:lang w:bidi="ar-EG"/>
        </w:rPr>
        <w:t xml:space="preserve">الفنية 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بدقة </w:t>
      </w:r>
      <w:r w:rsidR="00056737" w:rsidRPr="001E6E69">
        <w:rPr>
          <w:rFonts w:hint="cs"/>
          <w:b/>
          <w:sz w:val="28"/>
          <w:szCs w:val="28"/>
          <w:rtl/>
          <w:lang w:bidi="ar-EG"/>
        </w:rPr>
        <w:t xml:space="preserve">كما يجب أن </w:t>
      </w:r>
      <w:r w:rsidRPr="001E6E69">
        <w:rPr>
          <w:rFonts w:hint="cs"/>
          <w:b/>
          <w:sz w:val="28"/>
          <w:szCs w:val="28"/>
          <w:rtl/>
          <w:lang w:bidi="ar-EG"/>
        </w:rPr>
        <w:t>يح</w:t>
      </w:r>
      <w:r w:rsidR="00056737" w:rsidRPr="001E6E69">
        <w:rPr>
          <w:rFonts w:hint="cs"/>
          <w:b/>
          <w:sz w:val="28"/>
          <w:szCs w:val="28"/>
          <w:rtl/>
          <w:lang w:bidi="ar-EG"/>
        </w:rPr>
        <w:t>ت</w:t>
      </w:r>
      <w:r w:rsidRPr="001E6E69">
        <w:rPr>
          <w:rFonts w:hint="cs"/>
          <w:b/>
          <w:sz w:val="28"/>
          <w:szCs w:val="28"/>
          <w:rtl/>
          <w:lang w:bidi="ar-EG"/>
        </w:rPr>
        <w:t>وي الملخص</w:t>
      </w:r>
      <w:r w:rsidR="00CA44BC">
        <w:rPr>
          <w:rFonts w:hint="cs"/>
          <w:b/>
          <w:sz w:val="28"/>
          <w:szCs w:val="28"/>
          <w:rtl/>
          <w:lang w:bidi="ar-EG"/>
        </w:rPr>
        <w:t xml:space="preserve"> علي</w:t>
      </w:r>
      <w:r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>موضوع الدراسة وسببها، المدخل الذي تم تناول الدراسة به والمنهجية المستخدمة، حالات الدراسة، والنتائج والتوصيات.  ي</w:t>
      </w:r>
      <w:r w:rsidR="00CA44BC">
        <w:rPr>
          <w:rFonts w:hint="cs"/>
          <w:b/>
          <w:sz w:val="28"/>
          <w:szCs w:val="28"/>
          <w:rtl/>
          <w:lang w:bidi="ar-EG"/>
        </w:rPr>
        <w:t>جب ألا تزيد عدد كلمات الملخص عن</w:t>
      </w:r>
      <w:r w:rsidR="00CA44BC">
        <w:rPr>
          <w:b/>
          <w:sz w:val="28"/>
          <w:szCs w:val="28"/>
          <w:lang w:bidi="ar-EG"/>
        </w:rPr>
        <w:t xml:space="preserve"> </w:t>
      </w:r>
      <w:r w:rsidR="002377BF">
        <w:rPr>
          <w:rFonts w:hint="cs"/>
          <w:b/>
          <w:sz w:val="28"/>
          <w:szCs w:val="28"/>
          <w:rtl/>
          <w:lang w:bidi="ar-EG"/>
        </w:rPr>
        <w:t>250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 كلمة</w:t>
      </w:r>
      <w:r w:rsidR="00401FDE" w:rsidRPr="001E6E69">
        <w:rPr>
          <w:rFonts w:hint="cs"/>
          <w:b/>
          <w:sz w:val="28"/>
          <w:szCs w:val="28"/>
          <w:rtl/>
          <w:lang w:bidi="ar-EG"/>
        </w:rPr>
        <w:t xml:space="preserve"> فقط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.  كما يجب </w:t>
      </w:r>
      <w:r w:rsidR="00D214D6" w:rsidRPr="001E6E69">
        <w:rPr>
          <w:rFonts w:hint="cs"/>
          <w:b/>
          <w:sz w:val="28"/>
          <w:szCs w:val="28"/>
          <w:rtl/>
          <w:lang w:bidi="ar-EG"/>
        </w:rPr>
        <w:t xml:space="preserve">عدم 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كتابة البيانات الشخصية أوالمصادر المستخدمة </w:t>
      </w:r>
      <w:r w:rsidR="00D214D6" w:rsidRPr="001E6E69">
        <w:rPr>
          <w:rFonts w:hint="cs"/>
          <w:b/>
          <w:sz w:val="28"/>
          <w:szCs w:val="28"/>
          <w:rtl/>
          <w:lang w:bidi="ar-EG"/>
        </w:rPr>
        <w:t>د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>اخل الملخص.  تكتب بيانات المؤلفين فقط أعلى الصفحة كما هو موضح ولن يلتفت تماما لأي ورقة بحثية لا تلتزم بهذا الشكل الموضح.</w:t>
      </w:r>
    </w:p>
    <w:p w14:paraId="503028C3" w14:textId="77777777" w:rsidR="00185FCF" w:rsidRPr="001E6E69" w:rsidRDefault="00185FCF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</w:p>
    <w:p w14:paraId="6298A22B" w14:textId="6B3227D3" w:rsidR="00DC5543" w:rsidRDefault="00DC5543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lang w:bidi="ar-EG"/>
        </w:rPr>
      </w:pPr>
      <w:r w:rsidRPr="00DC5543">
        <w:rPr>
          <w:b/>
          <w:sz w:val="28"/>
          <w:szCs w:val="28"/>
          <w:rtl/>
          <w:lang w:bidi="ar-EG"/>
        </w:rPr>
        <w:t xml:space="preserve">يكتب </w:t>
      </w:r>
      <w:r w:rsidR="00D9260C">
        <w:rPr>
          <w:rFonts w:hint="cs"/>
          <w:b/>
          <w:sz w:val="28"/>
          <w:szCs w:val="28"/>
          <w:rtl/>
          <w:lang w:bidi="ar-EG"/>
        </w:rPr>
        <w:t>الملخص</w:t>
      </w:r>
      <w:r w:rsidRPr="00DC5543">
        <w:rPr>
          <w:b/>
          <w:sz w:val="28"/>
          <w:szCs w:val="28"/>
          <w:rtl/>
          <w:lang w:bidi="ar-EG"/>
        </w:rPr>
        <w:t xml:space="preserve"> بخط  </w:t>
      </w:r>
      <w:r w:rsidRPr="00DC5543">
        <w:rPr>
          <w:b/>
          <w:sz w:val="28"/>
          <w:szCs w:val="28"/>
          <w:lang w:bidi="ar-EG"/>
        </w:rPr>
        <w:t>Times New Roman</w:t>
      </w:r>
      <w:r w:rsidRPr="00DC5543">
        <w:rPr>
          <w:b/>
          <w:sz w:val="28"/>
          <w:szCs w:val="28"/>
          <w:rtl/>
          <w:lang w:bidi="ar-EG"/>
        </w:rPr>
        <w:t xml:space="preserve">   مع مراعاة أن يكون حجم الخط 14 للمتن و 12المراجع ، 16 للعن</w:t>
      </w:r>
      <w:r w:rsidR="007176AB">
        <w:rPr>
          <w:rFonts w:hint="cs"/>
          <w:b/>
          <w:sz w:val="28"/>
          <w:szCs w:val="28"/>
          <w:rtl/>
          <w:lang w:bidi="ar-EG"/>
        </w:rPr>
        <w:t>وان البحث  ، 12 لاسم الباحث ، 10 للوظيفة والبريد الالكتروني</w:t>
      </w:r>
    </w:p>
    <w:p w14:paraId="149249F4" w14:textId="56292591" w:rsidR="00185FCF" w:rsidRDefault="001B1942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  <w:r w:rsidRPr="001E6E69">
        <w:rPr>
          <w:rFonts w:hint="cs"/>
          <w:b/>
          <w:sz w:val="28"/>
          <w:szCs w:val="28"/>
          <w:rtl/>
          <w:lang w:bidi="ar-EG"/>
        </w:rPr>
        <w:t xml:space="preserve">آخر موعد لاستلام الملخصات </w:t>
      </w:r>
      <w:r w:rsidR="00D9260C">
        <w:rPr>
          <w:rFonts w:hint="cs"/>
          <w:b/>
          <w:sz w:val="28"/>
          <w:szCs w:val="28"/>
          <w:rtl/>
          <w:lang w:bidi="ar-EG"/>
        </w:rPr>
        <w:t>10</w:t>
      </w:r>
      <w:r w:rsidR="00DC5543" w:rsidRPr="00DC5543">
        <w:rPr>
          <w:b/>
          <w:sz w:val="28"/>
          <w:szCs w:val="28"/>
          <w:rtl/>
          <w:lang w:bidi="ar-EG"/>
        </w:rPr>
        <w:t xml:space="preserve"> </w:t>
      </w:r>
      <w:r w:rsidR="00D9260C">
        <w:rPr>
          <w:rFonts w:hint="cs"/>
          <w:b/>
          <w:sz w:val="28"/>
          <w:szCs w:val="28"/>
          <w:rtl/>
          <w:lang w:bidi="ar-EG"/>
        </w:rPr>
        <w:t>أكتوبر</w:t>
      </w:r>
      <w:r w:rsidR="00DC5543" w:rsidRPr="00DC5543">
        <w:rPr>
          <w:b/>
          <w:sz w:val="28"/>
          <w:szCs w:val="28"/>
          <w:rtl/>
          <w:lang w:bidi="ar-EG"/>
        </w:rPr>
        <w:t xml:space="preserve"> </w:t>
      </w:r>
      <w:r w:rsidR="0059177A">
        <w:rPr>
          <w:rFonts w:hint="cs"/>
          <w:b/>
          <w:sz w:val="28"/>
          <w:szCs w:val="28"/>
          <w:rtl/>
          <w:lang w:bidi="ar-EG"/>
        </w:rPr>
        <w:t>2026</w:t>
      </w:r>
      <w:r w:rsidR="00DC5543" w:rsidRPr="00DC5543">
        <w:rPr>
          <w:b/>
          <w:sz w:val="28"/>
          <w:szCs w:val="28"/>
          <w:rtl/>
          <w:lang w:bidi="ar-EG"/>
        </w:rPr>
        <w:t xml:space="preserve">، </w:t>
      </w:r>
      <w:r w:rsidRPr="001E6E69">
        <w:rPr>
          <w:rFonts w:hint="cs"/>
          <w:b/>
          <w:sz w:val="28"/>
          <w:szCs w:val="28"/>
          <w:rtl/>
          <w:lang w:bidi="ar-EG"/>
        </w:rPr>
        <w:t>حيث س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>يتم مراجعة الملخص من قبل اللجنة العلمية لغرض التأكد من تناغمه مع أحد محاور المؤتمر</w:t>
      </w:r>
      <w:r w:rsidR="00DC5543">
        <w:rPr>
          <w:rFonts w:hint="cs"/>
          <w:b/>
          <w:sz w:val="28"/>
          <w:szCs w:val="28"/>
          <w:rtl/>
          <w:lang w:bidi="ar-EG"/>
        </w:rPr>
        <w:t>.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</w:p>
    <w:p w14:paraId="4B2BD28F" w14:textId="77777777" w:rsidR="00DC5543" w:rsidRPr="001E6E69" w:rsidRDefault="00DC5543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</w:p>
    <w:p w14:paraId="6B398546" w14:textId="77777777" w:rsidR="005C6CDA" w:rsidRPr="001E6E69" w:rsidRDefault="005C6CDA" w:rsidP="009C2A02">
      <w:pPr>
        <w:pStyle w:val="Abstrbody"/>
        <w:pBdr>
          <w:top w:val="single" w:sz="4" w:space="30" w:color="auto"/>
        </w:pBdr>
        <w:bidi/>
        <w:jc w:val="left"/>
        <w:rPr>
          <w:b/>
          <w:sz w:val="28"/>
          <w:szCs w:val="28"/>
          <w:rtl/>
          <w:lang w:bidi="ar-EG"/>
        </w:rPr>
      </w:pPr>
    </w:p>
    <w:p w14:paraId="18BAB9A8" w14:textId="77777777" w:rsidR="00E61EA4" w:rsidRDefault="005C6CDA" w:rsidP="001E6E69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  <w:r w:rsidRPr="001E6E69">
        <w:rPr>
          <w:rFonts w:hint="cs"/>
          <w:bCs/>
          <w:sz w:val="28"/>
          <w:szCs w:val="28"/>
          <w:rtl/>
          <w:lang w:bidi="ar-EG"/>
        </w:rPr>
        <w:t>الكلمات المفتاحية:</w:t>
      </w:r>
      <w:r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19198A" w:rsidRPr="001E6E69">
        <w:rPr>
          <w:b/>
          <w:sz w:val="28"/>
          <w:szCs w:val="28"/>
          <w:rtl/>
          <w:lang w:bidi="ar-EG"/>
        </w:rPr>
        <w:t xml:space="preserve"> 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8625AA" w:rsidRPr="001E6E69">
        <w:rPr>
          <w:b/>
          <w:sz w:val="28"/>
          <w:szCs w:val="28"/>
          <w:lang w:bidi="ar-EG"/>
        </w:rPr>
        <w:t>4-6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 كلمات كحد أقصى</w:t>
      </w:r>
      <w:r w:rsidRPr="001E6E69">
        <w:rPr>
          <w:rFonts w:hint="cs"/>
          <w:b/>
          <w:sz w:val="28"/>
          <w:szCs w:val="28"/>
          <w:rtl/>
          <w:lang w:bidi="ar-EG"/>
        </w:rPr>
        <w:t>.</w:t>
      </w:r>
      <w:r w:rsidR="00974794">
        <w:rPr>
          <w:rFonts w:hint="cs"/>
          <w:b/>
          <w:sz w:val="28"/>
          <w:szCs w:val="28"/>
          <w:rtl/>
          <w:lang w:bidi="ar-EG"/>
        </w:rPr>
        <w:t xml:space="preserve"> </w:t>
      </w:r>
      <w:r w:rsidR="009C2A02">
        <w:rPr>
          <w:rFonts w:hint="cs"/>
          <w:b/>
          <w:sz w:val="28"/>
          <w:szCs w:val="28"/>
          <w:rtl/>
          <w:lang w:bidi="ar-EG"/>
        </w:rPr>
        <w:t xml:space="preserve"> </w:t>
      </w:r>
    </w:p>
    <w:p w14:paraId="4E7112CF" w14:textId="77777777" w:rsidR="00974794" w:rsidRDefault="00974794" w:rsidP="00974794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  <w:r>
        <w:rPr>
          <w:rFonts w:hint="cs"/>
          <w:b/>
          <w:sz w:val="28"/>
          <w:szCs w:val="28"/>
          <w:rtl/>
          <w:lang w:bidi="ar-EG"/>
        </w:rPr>
        <w:t xml:space="preserve"> (حجم الخط 10 ، نوع الخط  </w:t>
      </w:r>
      <w:r w:rsidRPr="003128A6">
        <w:rPr>
          <w:rFonts w:eastAsia="MS Mincho"/>
          <w:b/>
          <w:bCs/>
          <w:i/>
          <w:iCs/>
          <w:lang w:eastAsia="ja-JP"/>
        </w:rPr>
        <w:t>Times New Roman, Itali</w:t>
      </w:r>
      <w:r w:rsidRPr="00974794">
        <w:rPr>
          <w:rFonts w:eastAsia="MS Mincho"/>
          <w:b/>
          <w:bCs/>
          <w:i/>
          <w:iCs/>
          <w:sz w:val="24"/>
          <w:szCs w:val="24"/>
          <w:lang w:eastAsia="ja-JP"/>
        </w:rPr>
        <w:t>c</w:t>
      </w:r>
      <w:r>
        <w:rPr>
          <w:rFonts w:eastAsia="MS Mincho" w:hint="cs"/>
          <w:b/>
          <w:bCs/>
          <w:i/>
          <w:iCs/>
          <w:sz w:val="24"/>
          <w:szCs w:val="24"/>
          <w:rtl/>
          <w:lang w:eastAsia="ja-JP"/>
        </w:rPr>
        <w:t>)</w:t>
      </w:r>
    </w:p>
    <w:p w14:paraId="62EB728D" w14:textId="77777777" w:rsidR="00974794" w:rsidRDefault="00974794" w:rsidP="00974794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  <w:r>
        <w:rPr>
          <w:rFonts w:hint="cs"/>
          <w:b/>
          <w:sz w:val="28"/>
          <w:szCs w:val="28"/>
          <w:rtl/>
          <w:lang w:bidi="ar-EG"/>
        </w:rPr>
        <w:t>يفصل بينهم فاصلة (،).</w:t>
      </w:r>
    </w:p>
    <w:p w14:paraId="7D9685E0" w14:textId="77777777" w:rsidR="00DC5543" w:rsidRDefault="00DC5543" w:rsidP="00DC5543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</w:p>
    <w:p w14:paraId="5CEFE28C" w14:textId="3AD8AD1C" w:rsidR="001E6E69" w:rsidRDefault="00DC5543" w:rsidP="0059177A">
      <w:pPr>
        <w:pStyle w:val="Abstrbody"/>
        <w:pBdr>
          <w:top w:val="none" w:sz="0" w:space="0" w:color="auto"/>
        </w:pBdr>
        <w:bidi/>
        <w:jc w:val="left"/>
        <w:rPr>
          <w:b/>
          <w:noProof/>
          <w:sz w:val="28"/>
          <w:szCs w:val="28"/>
          <w:rtl/>
          <w:lang w:bidi="ar-EG"/>
        </w:rPr>
      </w:pPr>
      <w:r>
        <w:rPr>
          <w:rFonts w:hint="cs"/>
          <w:b/>
          <w:sz w:val="28"/>
          <w:szCs w:val="28"/>
          <w:rtl/>
          <w:lang w:bidi="ar-EG"/>
        </w:rPr>
        <w:t xml:space="preserve">يجب ارسال ملخص البحث إلي البريد الالكتروني الخاص بالمؤتمر </w:t>
      </w:r>
      <w:hyperlink r:id="rId11" w:history="1">
        <w:r w:rsidR="0059177A" w:rsidRPr="001A3A90">
          <w:rPr>
            <w:rStyle w:val="Hyperlink"/>
          </w:rPr>
          <w:t>Specific_Education_Conference_2026@spe.kfs.edu.eg</w:t>
        </w:r>
      </w:hyperlink>
      <w:r w:rsidR="003224FA">
        <w:rPr>
          <w:b/>
          <w:sz w:val="28"/>
          <w:szCs w:val="28"/>
          <w:rtl/>
          <w:lang w:bidi="ar-EG"/>
        </w:rPr>
        <w:br/>
      </w:r>
    </w:p>
    <w:p w14:paraId="34D16D6E" w14:textId="070D0E50" w:rsidR="003224FA" w:rsidRDefault="003224FA" w:rsidP="003224FA">
      <w:pPr>
        <w:pStyle w:val="Abstrbody"/>
        <w:pBdr>
          <w:top w:val="none" w:sz="0" w:space="0" w:color="auto"/>
        </w:pBdr>
        <w:bidi/>
        <w:jc w:val="center"/>
        <w:rPr>
          <w:b/>
          <w:sz w:val="28"/>
          <w:szCs w:val="28"/>
          <w:lang w:bidi="ar-EG"/>
        </w:rPr>
      </w:pPr>
      <w:r>
        <w:rPr>
          <w:b/>
          <w:noProof/>
          <w:sz w:val="28"/>
          <w:szCs w:val="28"/>
          <w:lang w:bidi="ar-EG"/>
        </w:rPr>
        <w:drawing>
          <wp:inline distT="0" distB="0" distL="0" distR="0" wp14:anchorId="1AEACFA5" wp14:editId="3D2CAE18">
            <wp:extent cx="1094740" cy="1094740"/>
            <wp:effectExtent l="0" t="0" r="0" b="0"/>
            <wp:docPr id="19704095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409511" name="Picture 197040951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94989" cy="109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6BF45" w14:textId="77777777" w:rsidR="00A172BD" w:rsidRPr="00A172BD" w:rsidRDefault="00A172BD" w:rsidP="00A172BD">
      <w:pPr>
        <w:pStyle w:val="Abstrbody"/>
        <w:pBdr>
          <w:top w:val="none" w:sz="0" w:space="0" w:color="auto"/>
        </w:pBdr>
        <w:bidi/>
        <w:jc w:val="left"/>
        <w:rPr>
          <w:rFonts w:hint="cs"/>
          <w:b/>
          <w:sz w:val="28"/>
          <w:szCs w:val="28"/>
          <w:rtl/>
          <w:lang w:bidi="ar-EG"/>
        </w:rPr>
      </w:pPr>
    </w:p>
    <w:p w14:paraId="13B34F37" w14:textId="77777777" w:rsidR="009C2A02" w:rsidRPr="009C2A02" w:rsidRDefault="009C2A02" w:rsidP="009C2A02">
      <w:pPr>
        <w:rPr>
          <w:sz w:val="28"/>
          <w:szCs w:val="28"/>
          <w:rtl/>
          <w:lang w:bidi="ar-EG"/>
        </w:rPr>
      </w:pPr>
    </w:p>
    <w:p w14:paraId="60F2BCF5" w14:textId="77777777" w:rsidR="009C2A02" w:rsidRPr="009C2A02" w:rsidRDefault="009C2A02" w:rsidP="009C2A02">
      <w:pPr>
        <w:rPr>
          <w:sz w:val="28"/>
          <w:szCs w:val="28"/>
          <w:rtl/>
          <w:lang w:bidi="ar-EG"/>
        </w:rPr>
      </w:pPr>
    </w:p>
    <w:p w14:paraId="5B47E3E3" w14:textId="082BA257" w:rsidR="00562D70" w:rsidRPr="009C2A02" w:rsidRDefault="009C2A02" w:rsidP="009C2A02">
      <w:pPr>
        <w:tabs>
          <w:tab w:val="left" w:pos="5163"/>
        </w:tabs>
        <w:rPr>
          <w:rFonts w:hint="cs"/>
          <w:sz w:val="28"/>
          <w:szCs w:val="28"/>
          <w:rtl/>
          <w:lang w:bidi="ar-EG"/>
        </w:rPr>
      </w:pPr>
      <w:r>
        <w:rPr>
          <w:sz w:val="28"/>
          <w:szCs w:val="28"/>
          <w:rtl/>
          <w:lang w:bidi="ar-EG"/>
        </w:rPr>
        <w:tab/>
      </w:r>
    </w:p>
    <w:sectPr w:rsidR="00562D70" w:rsidRPr="009C2A02" w:rsidSect="00562D70">
      <w:headerReference w:type="default" r:id="rId13"/>
      <w:footerReference w:type="default" r:id="rId14"/>
      <w:type w:val="continuous"/>
      <w:pgSz w:w="11906" w:h="16838"/>
      <w:pgMar w:top="1528" w:right="1418" w:bottom="1418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EA2CC" w14:textId="77777777" w:rsidR="00227E50" w:rsidRDefault="00227E50">
      <w:r>
        <w:separator/>
      </w:r>
    </w:p>
  </w:endnote>
  <w:endnote w:type="continuationSeparator" w:id="0">
    <w:p w14:paraId="0193B9C2" w14:textId="77777777" w:rsidR="00227E50" w:rsidRDefault="00227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7A525B" w14:textId="266C6687" w:rsidR="0081182C" w:rsidRPr="00293990" w:rsidRDefault="003224FA" w:rsidP="009C2A02">
    <w:pPr>
      <w:pStyle w:val="Footer"/>
      <w:bidi w:val="0"/>
      <w:jc w:val="center"/>
      <w:rPr>
        <w:rFonts w:ascii="Arial" w:hAnsi="Arial" w:cs="Arial"/>
        <w:sz w:val="18"/>
        <w:szCs w:val="18"/>
        <w:lang w:bidi="ar-EG"/>
      </w:rPr>
    </w:pPr>
    <w:r>
      <w:rPr>
        <w:noProof/>
        <w14:ligatures w14:val="standardContextual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3481D7B" wp14:editId="4841B90B">
              <wp:simplePos x="0" y="0"/>
              <wp:positionH relativeFrom="column">
                <wp:posOffset>-871855</wp:posOffset>
              </wp:positionH>
              <wp:positionV relativeFrom="paragraph">
                <wp:posOffset>-242570</wp:posOffset>
              </wp:positionV>
              <wp:extent cx="7334885" cy="640080"/>
              <wp:effectExtent l="0" t="0" r="0" b="7620"/>
              <wp:wrapNone/>
              <wp:docPr id="1454161971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34885" cy="640080"/>
                        <a:chOff x="-384483" y="0"/>
                        <a:chExt cx="6927742" cy="640080"/>
                      </a:xfrm>
                    </wpg:grpSpPr>
                    <wps:wsp>
                      <wps:cNvPr id="454728738" name="Text Box 4"/>
                      <wps:cNvSpPr txBox="1"/>
                      <wps:spPr>
                        <a:xfrm>
                          <a:off x="352613" y="0"/>
                          <a:ext cx="6190646" cy="640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C67FE4" w14:textId="16FDD46B" w:rsidR="00D9260C" w:rsidRPr="005C01E7" w:rsidRDefault="00270619" w:rsidP="00D9260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PT Bold Heading" w:hint="cs"/>
                                <w:b/>
                                <w:bCs/>
                                <w:color w:val="000000"/>
                                <w:u w:val="single"/>
                                <w:rtl/>
                              </w:rPr>
                              <w:t>البريد</w:t>
                            </w:r>
                            <w:r w:rsidR="00D9260C" w:rsidRPr="005C01E7">
                              <w:rPr>
                                <w:rFonts w:ascii="Arial" w:hAnsi="Arial" w:cs="PT Bold Heading" w:hint="cs"/>
                                <w:b/>
                                <w:bCs/>
                                <w:color w:val="000000"/>
                                <w:u w:val="single"/>
                                <w:rtl/>
                              </w:rPr>
                              <w:t xml:space="preserve"> الالكتروني:</w:t>
                            </w:r>
                            <w:r w:rsidR="003224FA">
                              <w:rPr>
                                <w:rFonts w:asciiTheme="majorBidi" w:hAnsiTheme="majorBidi" w:cstheme="majorBidi"/>
                                <w:b/>
                                <w:bCs/>
                                <w:szCs w:val="20"/>
                              </w:rPr>
                              <w:t xml:space="preserve"> </w:t>
                            </w:r>
                            <w:hyperlink r:id="rId1" w:history="1">
                              <w:r w:rsidR="003224FA" w:rsidRPr="001A3A90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szCs w:val="20"/>
                                </w:rPr>
                                <w:t>Specific_Education_Conference_2026@spe.kfs.edu.eg</w:t>
                              </w:r>
                            </w:hyperlink>
                            <w:r w:rsidR="003224F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9260C"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</w:rPr>
                              <w:t>تليفون</w:t>
                            </w:r>
                            <w:r w:rsidR="00D9260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9260C"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  047  3109515 –</w:t>
                            </w:r>
                            <w:r w:rsidR="00D9260C"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</w:rPr>
                              <w:t>فاكس/</w:t>
                            </w:r>
                            <w:r w:rsidR="00D9260C" w:rsidRPr="00DA022B">
                              <w:rPr>
                                <w:rFonts w:asciiTheme="majorBidi" w:hAnsiTheme="majorBidi" w:cstheme="majorBidi"/>
                                <w:color w:val="212529"/>
                                <w:sz w:val="22"/>
                                <w:szCs w:val="22"/>
                                <w:shd w:val="clear" w:color="auto" w:fill="FFFFFF"/>
                                <w:rtl/>
                              </w:rPr>
                              <w:t xml:space="preserve"> </w:t>
                            </w:r>
                            <w:r w:rsidR="00D9260C"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</w:rPr>
                              <w:t>3109509</w:t>
                            </w:r>
                            <w:r w:rsidR="00D9260C" w:rsidRPr="00DA022B">
                              <w:rPr>
                                <w:rFonts w:asciiTheme="majorBidi" w:hAnsiTheme="majorBidi" w:cstheme="majorBidi"/>
                                <w:color w:val="212529"/>
                                <w:sz w:val="22"/>
                                <w:szCs w:val="22"/>
                                <w:shd w:val="clear" w:color="auto" w:fill="FFFFFF"/>
                              </w:rPr>
                              <w:t> </w:t>
                            </w:r>
                            <w:r w:rsidR="00D9260C" w:rsidRPr="00DA022B">
                              <w:rPr>
                                <w:rFonts w:asciiTheme="majorBidi" w:hAnsiTheme="majorBidi" w:cstheme="majorBidi" w:hint="cs"/>
                                <w:color w:val="212529"/>
                                <w:sz w:val="22"/>
                                <w:szCs w:val="22"/>
                                <w:shd w:val="clear" w:color="auto" w:fill="FFFFFF"/>
                                <w:rtl/>
                              </w:rPr>
                              <w:t xml:space="preserve"> </w:t>
                            </w:r>
                            <w:r w:rsidR="00D9260C" w:rsidRPr="00DA022B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212529"/>
                                <w:sz w:val="22"/>
                                <w:szCs w:val="22"/>
                                <w:shd w:val="clear" w:color="auto" w:fill="FFFFFF"/>
                                <w:rtl/>
                              </w:rPr>
                              <w:t>047</w:t>
                            </w:r>
                          </w:p>
                          <w:p w14:paraId="74254197" w14:textId="77777777" w:rsidR="00D9260C" w:rsidRDefault="00D9260C" w:rsidP="00D9260C">
                            <w:pPr>
                              <w:pStyle w:val="Footer"/>
                              <w:jc w:val="lowKashida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ascii="Arial" w:hAnsi="Arial" w:cs="PT Bold Heading" w:hint="cs"/>
                                <w:b/>
                                <w:bCs/>
                                <w:color w:val="000000"/>
                                <w:u w:val="single"/>
                                <w:rtl/>
                                <w:lang w:bidi="ar-EG"/>
                              </w:rPr>
                              <w:t>ع</w:t>
                            </w:r>
                            <w:r w:rsidRPr="005C01E7">
                              <w:rPr>
                                <w:rFonts w:ascii="Arial" w:hAnsi="Arial" w:cs="PT Bold Heading"/>
                                <w:b/>
                                <w:bCs/>
                                <w:color w:val="000000"/>
                                <w:u w:val="single"/>
                                <w:rtl/>
                              </w:rPr>
                              <w:t>نوان الكلية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    محافظة كفر الشيخ </w:t>
                            </w:r>
                            <w:r w:rsidRPr="00DA022B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- 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>5 شارع الجيش</w:t>
                            </w:r>
                            <w:r w:rsidRPr="00DA022B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 - 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>جامعة كفر الشيخ –</w:t>
                            </w:r>
                            <w:r w:rsidRPr="00DA022B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 كلية التربية النوعية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br/>
                            </w:r>
                          </w:p>
                          <w:p w14:paraId="5452300C" w14:textId="77777777" w:rsidR="00D9260C" w:rsidRPr="00DA022B" w:rsidRDefault="00D9260C" w:rsidP="00D9260C">
                            <w:pPr>
                              <w:pStyle w:val="Footer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</w:pPr>
                          </w:p>
                          <w:p w14:paraId="700A0F4D" w14:textId="77777777" w:rsidR="00D9260C" w:rsidRDefault="00D9260C" w:rsidP="00D926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0564880" name="Text Box 3"/>
                      <wps:cNvSpPr txBox="1"/>
                      <wps:spPr>
                        <a:xfrm>
                          <a:off x="-384483" y="11430"/>
                          <a:ext cx="82867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E29421" w14:textId="77777777" w:rsidR="00D9260C" w:rsidRDefault="00D9260C" w:rsidP="00D9260C">
                            <w:r>
                              <w:rPr>
                                <w:noProof/>
                                <w14:ligatures w14:val="standardContextual"/>
                              </w:rPr>
                              <w:drawing>
                                <wp:inline distT="0" distB="0" distL="0" distR="0" wp14:anchorId="4A1E612B" wp14:editId="55ED5EAE">
                                  <wp:extent cx="523355" cy="523355"/>
                                  <wp:effectExtent l="0" t="0" r="0" b="0"/>
                                  <wp:docPr id="326693045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6693045" name="Picture 4"/>
                                          <pic:cNvPicPr/>
                                        </pic:nvPicPr>
                                        <pic:blipFill>
                                          <a:blip r:embed="rId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3355" cy="5233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3481D7B" id="Group 7" o:spid="_x0000_s1027" style="position:absolute;left:0;text-align:left;margin-left:-68.65pt;margin-top:-19.1pt;width:577.55pt;height:50.4pt;z-index:251668480;mso-width-relative:margin;mso-height-relative:margin" coordorigin="-3844" coordsize="69277,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3526;width:61906;height:6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" filled="f" stroked="f" strokeweight=".5pt">
                <v:textbox>
                  <w:txbxContent>
                    <w:p w14:paraId="62C67FE4" w14:textId="16FDD46B" w:rsidR="00D9260C" w:rsidRPr="005C01E7" w:rsidRDefault="00270619" w:rsidP="00D9260C">
                      <w:pPr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PT Bold Heading" w:hint="cs"/>
                          <w:b/>
                          <w:bCs/>
                          <w:color w:val="000000"/>
                          <w:u w:val="single"/>
                          <w:rtl/>
                        </w:rPr>
                        <w:t>البريد</w:t>
                      </w:r>
                      <w:r w:rsidR="00D9260C" w:rsidRPr="005C01E7">
                        <w:rPr>
                          <w:rFonts w:ascii="Arial" w:hAnsi="Arial" w:cs="PT Bold Heading" w:hint="cs"/>
                          <w:b/>
                          <w:bCs/>
                          <w:color w:val="000000"/>
                          <w:u w:val="single"/>
                          <w:rtl/>
                        </w:rPr>
                        <w:t xml:space="preserve"> الالكتروني:</w:t>
                      </w:r>
                      <w:r w:rsidR="003224FA">
                        <w:rPr>
                          <w:rFonts w:asciiTheme="majorBidi" w:hAnsiTheme="majorBidi" w:cstheme="majorBidi"/>
                          <w:b/>
                          <w:bCs/>
                          <w:szCs w:val="20"/>
                        </w:rPr>
                        <w:t xml:space="preserve"> </w:t>
                      </w:r>
                      <w:hyperlink r:id="rId3" w:history="1">
                        <w:r w:rsidR="003224FA" w:rsidRPr="001A3A90">
                          <w:rPr>
                            <w:rStyle w:val="Hyperlink"/>
                            <w:rFonts w:asciiTheme="majorBidi" w:hAnsiTheme="majorBidi" w:cstheme="majorBidi"/>
                            <w:b/>
                            <w:bCs/>
                            <w:szCs w:val="20"/>
                          </w:rPr>
                          <w:t>Specific_Education_Conference_2026@spe.kfs.edu.eg</w:t>
                        </w:r>
                      </w:hyperlink>
                      <w:r w:rsidR="003224FA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D9260C"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  <w:rtl/>
                        </w:rPr>
                        <w:t>تليفون</w:t>
                      </w:r>
                      <w:r w:rsidR="00D9260C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D9260C"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  047  3109515 –</w:t>
                      </w:r>
                      <w:r w:rsidR="00D9260C"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  <w:rtl/>
                        </w:rPr>
                        <w:t>فاكس/</w:t>
                      </w:r>
                      <w:r w:rsidR="00D9260C" w:rsidRPr="00DA022B">
                        <w:rPr>
                          <w:rFonts w:asciiTheme="majorBidi" w:hAnsiTheme="majorBidi" w:cstheme="majorBidi"/>
                          <w:color w:val="212529"/>
                          <w:sz w:val="22"/>
                          <w:szCs w:val="22"/>
                          <w:shd w:val="clear" w:color="auto" w:fill="FFFFFF"/>
                          <w:rtl/>
                        </w:rPr>
                        <w:t xml:space="preserve"> </w:t>
                      </w:r>
                      <w:r w:rsidR="00D9260C"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  <w:rtl/>
                        </w:rPr>
                        <w:t>3109509</w:t>
                      </w:r>
                      <w:r w:rsidR="00D9260C" w:rsidRPr="00DA022B">
                        <w:rPr>
                          <w:rFonts w:asciiTheme="majorBidi" w:hAnsiTheme="majorBidi" w:cstheme="majorBidi"/>
                          <w:color w:val="212529"/>
                          <w:sz w:val="22"/>
                          <w:szCs w:val="22"/>
                          <w:shd w:val="clear" w:color="auto" w:fill="FFFFFF"/>
                        </w:rPr>
                        <w:t> </w:t>
                      </w:r>
                      <w:r w:rsidR="00D9260C" w:rsidRPr="00DA022B">
                        <w:rPr>
                          <w:rFonts w:asciiTheme="majorBidi" w:hAnsiTheme="majorBidi" w:cstheme="majorBidi" w:hint="cs"/>
                          <w:color w:val="212529"/>
                          <w:sz w:val="22"/>
                          <w:szCs w:val="22"/>
                          <w:shd w:val="clear" w:color="auto" w:fill="FFFFFF"/>
                          <w:rtl/>
                        </w:rPr>
                        <w:t xml:space="preserve"> </w:t>
                      </w:r>
                      <w:r w:rsidR="00D9260C" w:rsidRPr="00DA022B">
                        <w:rPr>
                          <w:rFonts w:asciiTheme="majorBidi" w:hAnsiTheme="majorBidi" w:cstheme="majorBidi" w:hint="cs"/>
                          <w:b/>
                          <w:bCs/>
                          <w:color w:val="212529"/>
                          <w:sz w:val="22"/>
                          <w:szCs w:val="22"/>
                          <w:shd w:val="clear" w:color="auto" w:fill="FFFFFF"/>
                          <w:rtl/>
                        </w:rPr>
                        <w:t>047</w:t>
                      </w:r>
                    </w:p>
                    <w:p w14:paraId="74254197" w14:textId="77777777" w:rsidR="00D9260C" w:rsidRDefault="00D9260C" w:rsidP="00D9260C">
                      <w:pPr>
                        <w:pStyle w:val="Footer"/>
                        <w:jc w:val="lowKashida"/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</w:pPr>
                      <w:r>
                        <w:rPr>
                          <w:rFonts w:ascii="Arial" w:hAnsi="Arial" w:cs="PT Bold Heading" w:hint="cs"/>
                          <w:b/>
                          <w:bCs/>
                          <w:color w:val="000000"/>
                          <w:u w:val="single"/>
                          <w:rtl/>
                          <w:lang w:bidi="ar-EG"/>
                        </w:rPr>
                        <w:t>ع</w:t>
                      </w:r>
                      <w:r w:rsidRPr="005C01E7">
                        <w:rPr>
                          <w:rFonts w:ascii="Arial" w:hAnsi="Arial" w:cs="PT Bold Heading"/>
                          <w:b/>
                          <w:bCs/>
                          <w:color w:val="000000"/>
                          <w:u w:val="single"/>
                          <w:rtl/>
                        </w:rPr>
                        <w:t>نوان الكلية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 xml:space="preserve">    محافظة كفر الشيخ </w:t>
                      </w:r>
                      <w:r w:rsidRPr="00DA022B">
                        <w:rPr>
                          <w:rFonts w:asciiTheme="majorBidi" w:hAnsiTheme="majorBidi" w:cstheme="majorBidi" w:hint="cs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 xml:space="preserve">- 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>5 شارع الجيش</w:t>
                      </w:r>
                      <w:r w:rsidRPr="00DA022B">
                        <w:rPr>
                          <w:rFonts w:asciiTheme="majorBidi" w:hAnsiTheme="majorBidi" w:cstheme="majorBidi" w:hint="cs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 xml:space="preserve"> - 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>جامعة كفر الشيخ –</w:t>
                      </w:r>
                      <w:r w:rsidRPr="00DA022B">
                        <w:rPr>
                          <w:rFonts w:asciiTheme="majorBidi" w:hAnsiTheme="majorBidi" w:cstheme="majorBidi" w:hint="cs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 xml:space="preserve"> كلية التربية النوعية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br/>
                      </w:r>
                    </w:p>
                    <w:p w14:paraId="5452300C" w14:textId="77777777" w:rsidR="00D9260C" w:rsidRPr="00DA022B" w:rsidRDefault="00D9260C" w:rsidP="00D9260C">
                      <w:pPr>
                        <w:pStyle w:val="Footer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</w:pPr>
                    </w:p>
                    <w:p w14:paraId="700A0F4D" w14:textId="77777777" w:rsidR="00D9260C" w:rsidRDefault="00D9260C" w:rsidP="00D9260C"/>
                  </w:txbxContent>
                </v:textbox>
              </v:shape>
              <v:shape id="Text Box 3" o:spid="_x0000_s1029" type="#_x0000_t202" style="position:absolute;left:-3844;top:114;width:8285;height:6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" fillcolor="white [3201]" stroked="f" strokeweight=".5pt">
                <v:textbox>
                  <w:txbxContent>
                    <w:p w14:paraId="2DE29421" w14:textId="77777777" w:rsidR="00D9260C" w:rsidRDefault="00D9260C" w:rsidP="00D9260C">
                      <w:r>
                        <w:rPr>
                          <w:noProof/>
                          <w14:ligatures w14:val="standardContextual"/>
                        </w:rPr>
                        <w:drawing>
                          <wp:inline distT="0" distB="0" distL="0" distR="0" wp14:anchorId="4A1E612B" wp14:editId="55ED5EAE">
                            <wp:extent cx="523355" cy="523355"/>
                            <wp:effectExtent l="0" t="0" r="0" b="0"/>
                            <wp:docPr id="326693045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6693045" name="Picture 4"/>
                                    <pic:cNvPicPr/>
                                  </pic:nvPicPr>
                                  <pic:blipFill>
                                    <a:blip r:embed="rId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3355" cy="5233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v:group>
          </w:pict>
        </mc:Fallback>
      </mc:AlternateContent>
    </w:r>
    <w:r w:rsidR="009C18B5" w:rsidRPr="007176AB">
      <w:rPr>
        <w:noProof/>
        <w:sz w:val="32"/>
        <w:lang w:eastAsia="ja-JP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DA4DF40" wp14:editId="27A61433">
              <wp:simplePos x="0" y="0"/>
              <wp:positionH relativeFrom="margin">
                <wp:posOffset>4445</wp:posOffset>
              </wp:positionH>
              <wp:positionV relativeFrom="paragraph">
                <wp:posOffset>-337820</wp:posOffset>
              </wp:positionV>
              <wp:extent cx="6063615" cy="6350"/>
              <wp:effectExtent l="19050" t="19050" r="32385" b="3175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3615" cy="6350"/>
                      </a:xfrm>
                      <a:prstGeom prst="line">
                        <a:avLst/>
                      </a:prstGeom>
                      <a:noFill/>
                      <a:ln w="38100" cmpd="thinThick">
                        <a:solidFill>
                          <a:srgbClr val="C0504D">
                            <a:lumMod val="75000"/>
                          </a:srgb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CB6E47" id="Straight Connector 7" o:spid="_x0000_s1026" style="position:absolute;left:0;text-align:lef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35pt,-26.6pt" to="477.8pt,-2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" strokecolor="#953735" strokeweight="3pt">
              <v:stroke linestyle="thinThick"/>
              <w10:wrap anchorx="margin"/>
            </v:line>
          </w:pict>
        </mc:Fallback>
      </mc:AlternateContent>
    </w:r>
    <w:r w:rsidR="0081182C">
      <w:rPr>
        <w:rFonts w:cs="Simplified Arabic" w:hint="cs"/>
        <w:szCs w:val="20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E6F8A" w14:textId="77777777" w:rsidR="00227E50" w:rsidRDefault="00227E50">
      <w:r>
        <w:separator/>
      </w:r>
    </w:p>
  </w:footnote>
  <w:footnote w:type="continuationSeparator" w:id="0">
    <w:p w14:paraId="75FEED79" w14:textId="77777777" w:rsidR="00227E50" w:rsidRDefault="00227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835F2" w14:textId="1B807887" w:rsidR="0081182C" w:rsidRPr="00185FCF" w:rsidRDefault="000B6EA2" w:rsidP="008F17D8">
    <w:pPr>
      <w:pStyle w:val="Header"/>
      <w:jc w:val="center"/>
      <w:rPr>
        <w:rFonts w:cs="Simplified Arabic"/>
        <w:b/>
        <w:sz w:val="28"/>
        <w:szCs w:val="28"/>
        <w:rtl/>
      </w:rPr>
    </w:pPr>
    <w:r>
      <w:rPr>
        <w:rFonts w:cs="Simplified Arabic" w:hint="cs"/>
        <w:b/>
        <w:noProof/>
        <w:sz w:val="28"/>
        <w:szCs w:val="28"/>
        <w:rtl/>
        <w:lang w:eastAsia="ja-JP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BEE730" wp14:editId="0F2F2912">
              <wp:simplePos x="0" y="0"/>
              <wp:positionH relativeFrom="margin">
                <wp:posOffset>961390</wp:posOffset>
              </wp:positionH>
              <wp:positionV relativeFrom="paragraph">
                <wp:posOffset>-205105</wp:posOffset>
              </wp:positionV>
              <wp:extent cx="4317365" cy="667910"/>
              <wp:effectExtent l="0" t="0" r="6985" b="0"/>
              <wp:wrapNone/>
              <wp:docPr id="1" name="Rounded 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317365" cy="66791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ln>
                        <a:noFill/>
                        <a:headEnd/>
                        <a:tailEnd/>
                      </a:ln>
                    </wps:spPr>
                    <wps:style>
                      <a:lnRef idx="2">
                        <a:schemeClr val="accent2"/>
                      </a:lnRef>
                      <a:fillRef idx="1001">
                        <a:schemeClr val="lt1"/>
                      </a:fillRef>
                      <a:effectRef idx="0">
                        <a:schemeClr val="accent2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28A70A" w14:textId="37734389" w:rsidR="008F17D8" w:rsidRPr="007176AB" w:rsidRDefault="008F17D8" w:rsidP="009C2A02">
                          <w:pPr>
                            <w:spacing w:after="160" w:line="259" w:lineRule="auto"/>
                            <w:jc w:val="center"/>
                            <w:rPr>
                              <w:rFonts w:asciiTheme="majorBidi" w:eastAsia="MS Mincho" w:hAnsiTheme="majorBidi" w:cstheme="majorBidi"/>
                              <w:b/>
                              <w:bCs/>
                              <w:color w:val="C00000"/>
                              <w:sz w:val="24"/>
                              <w:rtl/>
                              <w:lang w:bidi="ar-EG"/>
                            </w:rPr>
                          </w:pPr>
                          <w:r w:rsidRPr="007176AB">
                            <w:rPr>
                              <w:rFonts w:asciiTheme="majorBidi" w:eastAsia="MS Mincho" w:hAnsiTheme="majorBidi" w:cstheme="majorBidi"/>
                              <w:b/>
                              <w:bCs/>
                              <w:color w:val="C00000"/>
                              <w:sz w:val="24"/>
                              <w:rtl/>
                              <w:lang w:eastAsia="ja-JP" w:bidi="ar-EG"/>
                            </w:rPr>
                            <w:t xml:space="preserve">المؤتمر العلمي الدولي </w:t>
                          </w:r>
                          <w:r w:rsidR="0059177A">
                            <w:rPr>
                              <w:rFonts w:asciiTheme="majorBidi" w:eastAsia="MS Mincho" w:hAnsiTheme="majorBidi" w:cstheme="majorBidi" w:hint="cs"/>
                              <w:b/>
                              <w:bCs/>
                              <w:color w:val="C00000"/>
                              <w:sz w:val="24"/>
                              <w:rtl/>
                              <w:lang w:eastAsia="ja-JP" w:bidi="ar-EG"/>
                            </w:rPr>
                            <w:t>الخامس</w:t>
                          </w:r>
                          <w:r w:rsidRPr="007176AB">
                            <w:rPr>
                              <w:rFonts w:asciiTheme="majorBidi" w:eastAsia="MS Mincho" w:hAnsiTheme="majorBidi" w:cstheme="majorBidi"/>
                              <w:b/>
                              <w:bCs/>
                              <w:color w:val="C00000"/>
                              <w:sz w:val="24"/>
                              <w:rtl/>
                              <w:lang w:eastAsia="ja-JP" w:bidi="ar-EG"/>
                            </w:rPr>
                            <w:t xml:space="preserve"> لكلية التربية النوعية – جامعة كفرالشيخ</w:t>
                          </w:r>
                        </w:p>
                        <w:p w14:paraId="209D0872" w14:textId="4B472C83" w:rsidR="007176AB" w:rsidRPr="007176AB" w:rsidRDefault="0059177A" w:rsidP="0059177A">
                          <w:pPr>
                            <w:spacing w:after="160" w:line="259" w:lineRule="auto"/>
                            <w:jc w:val="center"/>
                            <w:rPr>
                              <w:rFonts w:asciiTheme="majorBidi" w:eastAsia="MS Mincho" w:hAnsiTheme="majorBidi" w:cstheme="majorBidi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</w:pPr>
                          <w:r w:rsidRPr="0059177A">
                            <w:rPr>
                              <w:rFonts w:ascii="Calibri" w:hAnsi="Calibri" w:cs="Calibri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  <w:t xml:space="preserve">تكامل العلوم النوعية </w:t>
                          </w:r>
                          <w:r w:rsidR="002D0B2F" w:rsidRPr="0059177A">
                            <w:rPr>
                              <w:rFonts w:ascii="Calibri" w:hAnsi="Calibri" w:cs="Calibri" w:hint="cs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  <w:t>والذكاء</w:t>
                          </w:r>
                          <w:r w:rsidRPr="0059177A">
                            <w:rPr>
                              <w:rFonts w:ascii="Calibri" w:hAnsi="Calibri" w:cs="Calibri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  <w:t xml:space="preserve"> ا</w:t>
                          </w:r>
                          <w:r w:rsidR="002D0B2F" w:rsidRPr="0059177A">
                            <w:rPr>
                              <w:rFonts w:ascii="Calibri" w:hAnsi="Calibri" w:cs="Calibri" w:hint="cs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  <w:t>الإصطناعى لإستشراف</w:t>
                          </w:r>
                          <w:r w:rsidR="002D0B2F">
                            <w:rPr>
                              <w:rFonts w:ascii="Calibri" w:hAnsi="Calibri" w:cs="Calibri" w:hint="cs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  <w:t xml:space="preserve"> </w:t>
                          </w:r>
                          <w:r w:rsidRPr="0059177A">
                            <w:rPr>
                              <w:rFonts w:ascii="Calibri" w:hAnsi="Calibri" w:cs="Calibri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  <w:t>المستقبل فى ضوء التنمية المستدام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02BEE730" id="Rounded Rectangle 1" o:spid="_x0000_s1026" style="position:absolute;left:0;text-align:left;margin-left:75.7pt;margin-top:-16.15pt;width:339.95pt;height:52.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" fillcolor="white [3201]" stroked="f" strokeweight="2pt">
              <v:textbox>
                <w:txbxContent>
                  <w:p w14:paraId="4628A70A" w14:textId="37734389" w:rsidR="008F17D8" w:rsidRPr="007176AB" w:rsidRDefault="008F17D8" w:rsidP="009C2A02">
                    <w:pPr>
                      <w:spacing w:after="160" w:line="259" w:lineRule="auto"/>
                      <w:jc w:val="center"/>
                      <w:rPr>
                        <w:rFonts w:asciiTheme="majorBidi" w:eastAsia="MS Mincho" w:hAnsiTheme="majorBidi" w:cstheme="majorBidi"/>
                        <w:b/>
                        <w:bCs/>
                        <w:color w:val="C00000"/>
                        <w:sz w:val="24"/>
                        <w:rtl/>
                        <w:lang w:bidi="ar-EG"/>
                      </w:rPr>
                    </w:pPr>
                    <w:r w:rsidRPr="007176AB">
                      <w:rPr>
                        <w:rFonts w:asciiTheme="majorBidi" w:eastAsia="MS Mincho" w:hAnsiTheme="majorBidi" w:cstheme="majorBidi"/>
                        <w:b/>
                        <w:bCs/>
                        <w:color w:val="C00000"/>
                        <w:sz w:val="24"/>
                        <w:rtl/>
                        <w:lang w:eastAsia="ja-JP" w:bidi="ar-EG"/>
                      </w:rPr>
                      <w:t xml:space="preserve">المؤتمر العلمي الدولي </w:t>
                    </w:r>
                    <w:r w:rsidR="0059177A">
                      <w:rPr>
                        <w:rFonts w:asciiTheme="majorBidi" w:eastAsia="MS Mincho" w:hAnsiTheme="majorBidi" w:cstheme="majorBidi" w:hint="cs"/>
                        <w:b/>
                        <w:bCs/>
                        <w:color w:val="C00000"/>
                        <w:sz w:val="24"/>
                        <w:rtl/>
                        <w:lang w:eastAsia="ja-JP" w:bidi="ar-EG"/>
                      </w:rPr>
                      <w:t>الخامس</w:t>
                    </w:r>
                    <w:r w:rsidRPr="007176AB">
                      <w:rPr>
                        <w:rFonts w:asciiTheme="majorBidi" w:eastAsia="MS Mincho" w:hAnsiTheme="majorBidi" w:cstheme="majorBidi"/>
                        <w:b/>
                        <w:bCs/>
                        <w:color w:val="C00000"/>
                        <w:sz w:val="24"/>
                        <w:rtl/>
                        <w:lang w:eastAsia="ja-JP" w:bidi="ar-EG"/>
                      </w:rPr>
                      <w:t xml:space="preserve"> لكلية التربية النوعية – جامعة كفرالشيخ</w:t>
                    </w:r>
                  </w:p>
                  <w:p w14:paraId="209D0872" w14:textId="4B472C83" w:rsidR="007176AB" w:rsidRPr="007176AB" w:rsidRDefault="0059177A" w:rsidP="0059177A">
                    <w:pPr>
                      <w:spacing w:after="160" w:line="259" w:lineRule="auto"/>
                      <w:jc w:val="center"/>
                      <w:rPr>
                        <w:rFonts w:asciiTheme="majorBidi" w:eastAsia="MS Mincho" w:hAnsiTheme="majorBidi" w:cstheme="majorBidi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</w:pPr>
                    <w:r w:rsidRPr="0059177A">
                      <w:rPr>
                        <w:rFonts w:ascii="Calibri" w:hAnsi="Calibri" w:cs="Calibri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  <w:t xml:space="preserve">تكامل العلوم النوعية </w:t>
                    </w:r>
                    <w:r w:rsidR="002D0B2F" w:rsidRPr="0059177A">
                      <w:rPr>
                        <w:rFonts w:ascii="Calibri" w:hAnsi="Calibri" w:cs="Calibri" w:hint="cs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  <w:t>والذكاء</w:t>
                    </w:r>
                    <w:r w:rsidRPr="0059177A">
                      <w:rPr>
                        <w:rFonts w:ascii="Calibri" w:hAnsi="Calibri" w:cs="Calibri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  <w:t xml:space="preserve"> ا</w:t>
                    </w:r>
                    <w:r w:rsidR="002D0B2F" w:rsidRPr="0059177A">
                      <w:rPr>
                        <w:rFonts w:ascii="Calibri" w:hAnsi="Calibri" w:cs="Calibri" w:hint="cs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  <w:t>الإصطناعى لإستشراف</w:t>
                    </w:r>
                    <w:r w:rsidR="002D0B2F">
                      <w:rPr>
                        <w:rFonts w:ascii="Calibri" w:hAnsi="Calibri" w:cs="Calibri" w:hint="cs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  <w:t xml:space="preserve"> </w:t>
                    </w:r>
                    <w:r w:rsidRPr="0059177A">
                      <w:rPr>
                        <w:rFonts w:ascii="Calibri" w:hAnsi="Calibri" w:cs="Calibri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  <w:t>المستقبل فى ضوء التنمية المستدامة</w:t>
                    </w:r>
                  </w:p>
                </w:txbxContent>
              </v:textbox>
              <w10:wrap anchorx="margin"/>
            </v:roundrect>
          </w:pict>
        </mc:Fallback>
      </mc:AlternateContent>
    </w:r>
    <w:r w:rsidR="00D9260C">
      <w:rPr>
        <w:rFonts w:eastAsia="MS Mincho" w:cs="Times New Roman"/>
        <w:noProof/>
        <w:sz w:val="24"/>
        <w:lang w:eastAsia="ja-JP"/>
      </w:rPr>
      <w:drawing>
        <wp:anchor distT="0" distB="0" distL="114300" distR="114300" simplePos="0" relativeHeight="251663360" behindDoc="0" locked="0" layoutInCell="1" allowOverlap="1" wp14:anchorId="2D15FA65" wp14:editId="5BA662B3">
          <wp:simplePos x="0" y="0"/>
          <wp:positionH relativeFrom="column">
            <wp:posOffset>-548005</wp:posOffset>
          </wp:positionH>
          <wp:positionV relativeFrom="paragraph">
            <wp:posOffset>-412115</wp:posOffset>
          </wp:positionV>
          <wp:extent cx="716915" cy="7886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691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2A02">
      <w:rPr>
        <w:b/>
        <w:noProof/>
        <w:sz w:val="28"/>
        <w:szCs w:val="28"/>
        <w:rtl/>
        <w:lang w:eastAsia="ja-JP"/>
      </w:rPr>
      <w:drawing>
        <wp:anchor distT="0" distB="0" distL="114300" distR="114300" simplePos="0" relativeHeight="251666432" behindDoc="0" locked="0" layoutInCell="1" allowOverlap="1" wp14:anchorId="5479CF29" wp14:editId="600D2824">
          <wp:simplePos x="0" y="0"/>
          <wp:positionH relativeFrom="column">
            <wp:posOffset>5428422</wp:posOffset>
          </wp:positionH>
          <wp:positionV relativeFrom="paragraph">
            <wp:posOffset>-340360</wp:posOffset>
          </wp:positionV>
          <wp:extent cx="702310" cy="673735"/>
          <wp:effectExtent l="0" t="0" r="2540" b="0"/>
          <wp:wrapThrough wrapText="bothSides">
            <wp:wrapPolygon edited="0">
              <wp:start x="0" y="0"/>
              <wp:lineTo x="0" y="20765"/>
              <wp:lineTo x="21092" y="20765"/>
              <wp:lineTo x="21092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شعار_جامعة_كفر_الشيخ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310" cy="673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2A02">
      <w:rPr>
        <w:rFonts w:cs="Simplified Arabic"/>
        <w:b/>
        <w:noProof/>
        <w:sz w:val="28"/>
        <w:szCs w:val="28"/>
        <w:rtl/>
        <w:lang w:eastAsia="ja-JP"/>
      </w:rPr>
      <w:drawing>
        <wp:anchor distT="0" distB="0" distL="114300" distR="114300" simplePos="0" relativeHeight="251664384" behindDoc="0" locked="0" layoutInCell="1" allowOverlap="1" wp14:anchorId="73C9DB85" wp14:editId="15226053">
          <wp:simplePos x="0" y="0"/>
          <wp:positionH relativeFrom="column">
            <wp:posOffset>166729</wp:posOffset>
          </wp:positionH>
          <wp:positionV relativeFrom="paragraph">
            <wp:posOffset>-291465</wp:posOffset>
          </wp:positionV>
          <wp:extent cx="969645" cy="548640"/>
          <wp:effectExtent l="0" t="0" r="1905" b="381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لوجو الكلية اخر حاجة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9645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BA5325" w14:textId="0FD0017C" w:rsidR="00CD2FFA" w:rsidRDefault="009C18B5" w:rsidP="007176AB">
    <w:pPr>
      <w:pStyle w:val="Header"/>
      <w:jc w:val="center"/>
      <w:rPr>
        <w:rFonts w:cs="Simplified Arabic"/>
        <w:szCs w:val="20"/>
        <w:rtl/>
        <w:lang w:bidi="ar-EG"/>
      </w:rPr>
    </w:pPr>
    <w:r w:rsidRPr="007176AB">
      <w:rPr>
        <w:noProof/>
        <w:sz w:val="32"/>
        <w:lang w:eastAsia="ja-JP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BA17B73" wp14:editId="0EB8CF1D">
              <wp:simplePos x="0" y="0"/>
              <wp:positionH relativeFrom="margin">
                <wp:posOffset>64135</wp:posOffset>
              </wp:positionH>
              <wp:positionV relativeFrom="paragraph">
                <wp:posOffset>200025</wp:posOffset>
              </wp:positionV>
              <wp:extent cx="6063615" cy="6350"/>
              <wp:effectExtent l="19050" t="19050" r="32385" b="31750"/>
              <wp:wrapNone/>
              <wp:docPr id="15" name="Straight Connector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3615" cy="6350"/>
                      </a:xfrm>
                      <a:prstGeom prst="line">
                        <a:avLst/>
                      </a:prstGeom>
                      <a:noFill/>
                      <a:ln w="38100" cmpd="thinThick">
                        <a:solidFill>
                          <a:schemeClr val="accent2">
                            <a:lumMod val="75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CF97A6" id="Straight Connector 15" o:spid="_x0000_s1026" style="position:absolute;left:0;text-align:lef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5.05pt,15.75pt" to="482.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" strokecolor="#943634 [2405]" strokeweight="3pt">
              <v:stroke linestyle="thinThick"/>
              <w10:wrap anchorx="margin"/>
            </v:line>
          </w:pict>
        </mc:Fallback>
      </mc:AlternateContent>
    </w:r>
    <w:r w:rsidR="00185FCF">
      <w:rPr>
        <w:rFonts w:cs="Simplified Arabic" w:hint="cs"/>
        <w:szCs w:val="20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0A65B3"/>
    <w:multiLevelType w:val="singleLevel"/>
    <w:tmpl w:val="B4B87608"/>
    <w:lvl w:ilvl="0">
      <w:start w:val="1"/>
      <w:numFmt w:val="bullet"/>
      <w:lvlText w:val=""/>
      <w:lvlJc w:val="center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abstractNum w:abstractNumId="1" w15:restartNumberingAfterBreak="0">
    <w:nsid w:val="29986B98"/>
    <w:multiLevelType w:val="singleLevel"/>
    <w:tmpl w:val="B4B87608"/>
    <w:lvl w:ilvl="0">
      <w:start w:val="1"/>
      <w:numFmt w:val="bullet"/>
      <w:lvlText w:val=""/>
      <w:lvlJc w:val="center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abstractNum w:abstractNumId="2" w15:restartNumberingAfterBreak="0">
    <w:nsid w:val="40EF50E0"/>
    <w:multiLevelType w:val="singleLevel"/>
    <w:tmpl w:val="B4B87608"/>
    <w:lvl w:ilvl="0">
      <w:start w:val="1"/>
      <w:numFmt w:val="bullet"/>
      <w:lvlText w:val=""/>
      <w:lvlJc w:val="center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abstractNum w:abstractNumId="3" w15:restartNumberingAfterBreak="0">
    <w:nsid w:val="78EF314E"/>
    <w:multiLevelType w:val="singleLevel"/>
    <w:tmpl w:val="B4B87608"/>
    <w:lvl w:ilvl="0">
      <w:start w:val="1"/>
      <w:numFmt w:val="bullet"/>
      <w:lvlText w:val=""/>
      <w:lvlJc w:val="center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num w:numId="1" w16cid:durableId="1509519852">
    <w:abstractNumId w:val="0"/>
  </w:num>
  <w:num w:numId="2" w16cid:durableId="1264534981">
    <w:abstractNumId w:val="2"/>
  </w:num>
  <w:num w:numId="3" w16cid:durableId="1330716217">
    <w:abstractNumId w:val="1"/>
  </w:num>
  <w:num w:numId="4" w16cid:durableId="3375403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TAzMLAwM7I0NjBU0lEKTi0uzszPAykwrAUA76JlrCwAAAA="/>
  </w:docVars>
  <w:rsids>
    <w:rsidRoot w:val="00986E61"/>
    <w:rsid w:val="000068E2"/>
    <w:rsid w:val="00025B4F"/>
    <w:rsid w:val="00032BDF"/>
    <w:rsid w:val="00033DB1"/>
    <w:rsid w:val="00054071"/>
    <w:rsid w:val="00055691"/>
    <w:rsid w:val="00056737"/>
    <w:rsid w:val="00062A1F"/>
    <w:rsid w:val="000A2A57"/>
    <w:rsid w:val="000A7D8A"/>
    <w:rsid w:val="000B05D8"/>
    <w:rsid w:val="000B6A06"/>
    <w:rsid w:val="000B6EA2"/>
    <w:rsid w:val="000C61B9"/>
    <w:rsid w:val="000E2FCF"/>
    <w:rsid w:val="00100828"/>
    <w:rsid w:val="001118C3"/>
    <w:rsid w:val="0011597F"/>
    <w:rsid w:val="0014031D"/>
    <w:rsid w:val="001615C3"/>
    <w:rsid w:val="00185FCF"/>
    <w:rsid w:val="0019198A"/>
    <w:rsid w:val="001A764D"/>
    <w:rsid w:val="001B1942"/>
    <w:rsid w:val="001D14D1"/>
    <w:rsid w:val="001D4FF0"/>
    <w:rsid w:val="001E6E69"/>
    <w:rsid w:val="001F735A"/>
    <w:rsid w:val="001F7DD8"/>
    <w:rsid w:val="00202467"/>
    <w:rsid w:val="00202498"/>
    <w:rsid w:val="0020694E"/>
    <w:rsid w:val="00227E50"/>
    <w:rsid w:val="002377BF"/>
    <w:rsid w:val="00241562"/>
    <w:rsid w:val="002525B9"/>
    <w:rsid w:val="00270356"/>
    <w:rsid w:val="00270619"/>
    <w:rsid w:val="00280009"/>
    <w:rsid w:val="00287181"/>
    <w:rsid w:val="00293990"/>
    <w:rsid w:val="002A6049"/>
    <w:rsid w:val="002B67FF"/>
    <w:rsid w:val="002B6E89"/>
    <w:rsid w:val="002C4182"/>
    <w:rsid w:val="002D0B2F"/>
    <w:rsid w:val="00305DD9"/>
    <w:rsid w:val="00307D6C"/>
    <w:rsid w:val="003118E2"/>
    <w:rsid w:val="00311EAE"/>
    <w:rsid w:val="003128A6"/>
    <w:rsid w:val="003224FA"/>
    <w:rsid w:val="00367289"/>
    <w:rsid w:val="00382497"/>
    <w:rsid w:val="003B6ABB"/>
    <w:rsid w:val="003C643C"/>
    <w:rsid w:val="003E2035"/>
    <w:rsid w:val="003E276D"/>
    <w:rsid w:val="003E426F"/>
    <w:rsid w:val="003F268B"/>
    <w:rsid w:val="00401FDE"/>
    <w:rsid w:val="0042493A"/>
    <w:rsid w:val="00432D86"/>
    <w:rsid w:val="0049277D"/>
    <w:rsid w:val="00497D1D"/>
    <w:rsid w:val="004B5C9B"/>
    <w:rsid w:val="004C3AAC"/>
    <w:rsid w:val="004D1B91"/>
    <w:rsid w:val="004F4AF4"/>
    <w:rsid w:val="00520094"/>
    <w:rsid w:val="00543798"/>
    <w:rsid w:val="00545758"/>
    <w:rsid w:val="00562D70"/>
    <w:rsid w:val="00566AAD"/>
    <w:rsid w:val="0059177A"/>
    <w:rsid w:val="00595275"/>
    <w:rsid w:val="00597CAF"/>
    <w:rsid w:val="005A38EC"/>
    <w:rsid w:val="005B391A"/>
    <w:rsid w:val="005C6CDA"/>
    <w:rsid w:val="005D602B"/>
    <w:rsid w:val="005E7BB4"/>
    <w:rsid w:val="006620C6"/>
    <w:rsid w:val="006644B5"/>
    <w:rsid w:val="0066660C"/>
    <w:rsid w:val="00673EDB"/>
    <w:rsid w:val="00675F4A"/>
    <w:rsid w:val="00691CB8"/>
    <w:rsid w:val="006A3A9B"/>
    <w:rsid w:val="006D0577"/>
    <w:rsid w:val="006D09AA"/>
    <w:rsid w:val="006E4AB9"/>
    <w:rsid w:val="00711A22"/>
    <w:rsid w:val="007176AB"/>
    <w:rsid w:val="0072571A"/>
    <w:rsid w:val="00766F34"/>
    <w:rsid w:val="00774C74"/>
    <w:rsid w:val="00793B4C"/>
    <w:rsid w:val="007A3F12"/>
    <w:rsid w:val="007C378E"/>
    <w:rsid w:val="007C3D80"/>
    <w:rsid w:val="007C4CD1"/>
    <w:rsid w:val="007D2357"/>
    <w:rsid w:val="007E4527"/>
    <w:rsid w:val="007E524E"/>
    <w:rsid w:val="007E76D9"/>
    <w:rsid w:val="007F7924"/>
    <w:rsid w:val="0081182C"/>
    <w:rsid w:val="00826E21"/>
    <w:rsid w:val="008406B1"/>
    <w:rsid w:val="008535F9"/>
    <w:rsid w:val="008625AA"/>
    <w:rsid w:val="00863E10"/>
    <w:rsid w:val="00872C12"/>
    <w:rsid w:val="008E41E8"/>
    <w:rsid w:val="008F17D8"/>
    <w:rsid w:val="008F57EE"/>
    <w:rsid w:val="008F5B3B"/>
    <w:rsid w:val="009074DD"/>
    <w:rsid w:val="00956DA7"/>
    <w:rsid w:val="00974794"/>
    <w:rsid w:val="009760E7"/>
    <w:rsid w:val="00986E61"/>
    <w:rsid w:val="009B2E0F"/>
    <w:rsid w:val="009C18B5"/>
    <w:rsid w:val="009C2A02"/>
    <w:rsid w:val="009C3737"/>
    <w:rsid w:val="009D7AAA"/>
    <w:rsid w:val="009E1D57"/>
    <w:rsid w:val="009E251A"/>
    <w:rsid w:val="009F2048"/>
    <w:rsid w:val="009F43A5"/>
    <w:rsid w:val="009F74FF"/>
    <w:rsid w:val="00A12E5E"/>
    <w:rsid w:val="00A13A6F"/>
    <w:rsid w:val="00A13A85"/>
    <w:rsid w:val="00A172BD"/>
    <w:rsid w:val="00A30BA1"/>
    <w:rsid w:val="00A371FC"/>
    <w:rsid w:val="00A37EBB"/>
    <w:rsid w:val="00A41F31"/>
    <w:rsid w:val="00A475C1"/>
    <w:rsid w:val="00A753CB"/>
    <w:rsid w:val="00A8406C"/>
    <w:rsid w:val="00A85283"/>
    <w:rsid w:val="00A876C4"/>
    <w:rsid w:val="00AB42DF"/>
    <w:rsid w:val="00AD17D4"/>
    <w:rsid w:val="00B17793"/>
    <w:rsid w:val="00B248F4"/>
    <w:rsid w:val="00B3482C"/>
    <w:rsid w:val="00B405AC"/>
    <w:rsid w:val="00B40E35"/>
    <w:rsid w:val="00B76DB2"/>
    <w:rsid w:val="00B82533"/>
    <w:rsid w:val="00B85999"/>
    <w:rsid w:val="00B96D55"/>
    <w:rsid w:val="00BC5741"/>
    <w:rsid w:val="00BC58D9"/>
    <w:rsid w:val="00BF1DCE"/>
    <w:rsid w:val="00C6618F"/>
    <w:rsid w:val="00C76F0E"/>
    <w:rsid w:val="00C77677"/>
    <w:rsid w:val="00C818E5"/>
    <w:rsid w:val="00C87A16"/>
    <w:rsid w:val="00C91E7A"/>
    <w:rsid w:val="00C964A2"/>
    <w:rsid w:val="00CA44BC"/>
    <w:rsid w:val="00CB6918"/>
    <w:rsid w:val="00CC75BC"/>
    <w:rsid w:val="00CD2792"/>
    <w:rsid w:val="00CD2FFA"/>
    <w:rsid w:val="00CE1B2D"/>
    <w:rsid w:val="00CE2239"/>
    <w:rsid w:val="00CF5508"/>
    <w:rsid w:val="00D05F05"/>
    <w:rsid w:val="00D13F6A"/>
    <w:rsid w:val="00D214D6"/>
    <w:rsid w:val="00D2538A"/>
    <w:rsid w:val="00D435F2"/>
    <w:rsid w:val="00D4532F"/>
    <w:rsid w:val="00D9260C"/>
    <w:rsid w:val="00D94156"/>
    <w:rsid w:val="00DB5BD6"/>
    <w:rsid w:val="00DC49ED"/>
    <w:rsid w:val="00DC5543"/>
    <w:rsid w:val="00DE48DE"/>
    <w:rsid w:val="00DF1136"/>
    <w:rsid w:val="00DF3811"/>
    <w:rsid w:val="00E02F85"/>
    <w:rsid w:val="00E10DB6"/>
    <w:rsid w:val="00E1502F"/>
    <w:rsid w:val="00E52A7F"/>
    <w:rsid w:val="00E61EA4"/>
    <w:rsid w:val="00ED2D74"/>
    <w:rsid w:val="00EF5042"/>
    <w:rsid w:val="00F26442"/>
    <w:rsid w:val="00F53BD3"/>
    <w:rsid w:val="00F53EF6"/>
    <w:rsid w:val="00F56C60"/>
    <w:rsid w:val="00F622A1"/>
    <w:rsid w:val="00F6246B"/>
    <w:rsid w:val="00F8426D"/>
    <w:rsid w:val="00F86232"/>
    <w:rsid w:val="00FB5A37"/>
    <w:rsid w:val="00FC2444"/>
    <w:rsid w:val="00FC76F9"/>
    <w:rsid w:val="00FE0800"/>
    <w:rsid w:val="00FE7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703E3B0A"/>
  <w15:docId w15:val="{D1D5AA32-703D-4EF5-B732-6FF42DCC9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E61"/>
    <w:pPr>
      <w:bidi/>
    </w:pPr>
    <w:rPr>
      <w:rFonts w:cs="Traditional Arabic"/>
      <w:szCs w:val="24"/>
    </w:rPr>
  </w:style>
  <w:style w:type="paragraph" w:styleId="Heading2">
    <w:name w:val="heading 2"/>
    <w:basedOn w:val="Normal"/>
    <w:next w:val="Normal"/>
    <w:qFormat/>
    <w:rsid w:val="00986E61"/>
    <w:pPr>
      <w:keepNext/>
      <w:numPr>
        <w:ilvl w:val="12"/>
      </w:numPr>
      <w:spacing w:line="360" w:lineRule="auto"/>
      <w:outlineLvl w:val="1"/>
    </w:pPr>
    <w:rPr>
      <w:rFonts w:ascii="Arial" w:hAnsi="Arial" w:cs="Simplified Arabic"/>
      <w:sz w:val="24"/>
      <w:szCs w:val="28"/>
      <w:u w:val="single"/>
    </w:rPr>
  </w:style>
  <w:style w:type="paragraph" w:styleId="Heading4">
    <w:name w:val="heading 4"/>
    <w:basedOn w:val="Normal"/>
    <w:next w:val="Normal"/>
    <w:qFormat/>
    <w:rsid w:val="00986E61"/>
    <w:pPr>
      <w:keepNext/>
      <w:spacing w:line="360" w:lineRule="auto"/>
      <w:jc w:val="lowKashida"/>
      <w:outlineLvl w:val="3"/>
    </w:pPr>
    <w:rPr>
      <w:rFonts w:ascii="Arial" w:hAnsi="Arial" w:cs="Simplified Arabic"/>
      <w:b/>
      <w:bCs/>
      <w:sz w:val="24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86E61"/>
    <w:pPr>
      <w:spacing w:line="360" w:lineRule="exact"/>
    </w:pPr>
    <w:rPr>
      <w:rFonts w:ascii="Arial" w:hAnsi="Arial" w:cs="Simplified Arabic"/>
      <w:sz w:val="24"/>
      <w:szCs w:val="28"/>
    </w:rPr>
  </w:style>
  <w:style w:type="paragraph" w:styleId="Header">
    <w:name w:val="header"/>
    <w:basedOn w:val="Normal"/>
    <w:rsid w:val="00986E61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rsid w:val="00986E61"/>
    <w:pPr>
      <w:bidi w:val="0"/>
      <w:ind w:left="852"/>
    </w:pPr>
    <w:rPr>
      <w:rFonts w:ascii="Arial" w:hAnsi="Arial" w:cs="Simplified Arabic"/>
      <w:sz w:val="24"/>
      <w:szCs w:val="28"/>
    </w:rPr>
  </w:style>
  <w:style w:type="paragraph" w:styleId="BodyTextIndent2">
    <w:name w:val="Body Text Indent 2"/>
    <w:basedOn w:val="Normal"/>
    <w:rsid w:val="00986E61"/>
    <w:pPr>
      <w:bidi w:val="0"/>
      <w:ind w:left="851"/>
    </w:pPr>
    <w:rPr>
      <w:rFonts w:ascii="Arial" w:hAnsi="Arial" w:cs="Simplified Arabic"/>
      <w:sz w:val="24"/>
      <w:szCs w:val="28"/>
    </w:rPr>
  </w:style>
  <w:style w:type="paragraph" w:styleId="BodyTextIndent3">
    <w:name w:val="Body Text Indent 3"/>
    <w:basedOn w:val="Normal"/>
    <w:rsid w:val="00986E61"/>
    <w:pPr>
      <w:bidi w:val="0"/>
      <w:ind w:left="288"/>
    </w:pPr>
    <w:rPr>
      <w:rFonts w:ascii="Arial" w:hAnsi="Arial" w:cs="Simplified Arabic"/>
      <w:sz w:val="24"/>
      <w:szCs w:val="28"/>
    </w:rPr>
  </w:style>
  <w:style w:type="paragraph" w:styleId="Title">
    <w:name w:val="Title"/>
    <w:basedOn w:val="Normal"/>
    <w:qFormat/>
    <w:rsid w:val="00986E61"/>
    <w:pPr>
      <w:jc w:val="center"/>
    </w:pPr>
    <w:rPr>
      <w:rFonts w:ascii="Arial" w:hAnsi="Arial" w:cs="Simplified Arabic"/>
      <w:b/>
      <w:bCs/>
      <w:position w:val="-6"/>
      <w:sz w:val="24"/>
      <w:szCs w:val="32"/>
    </w:rPr>
  </w:style>
  <w:style w:type="paragraph" w:styleId="Subtitle">
    <w:name w:val="Subtitle"/>
    <w:basedOn w:val="Normal"/>
    <w:qFormat/>
    <w:rsid w:val="00986E61"/>
    <w:pPr>
      <w:jc w:val="center"/>
    </w:pPr>
    <w:rPr>
      <w:rFonts w:ascii="Arial" w:hAnsi="Arial" w:cs="Simplified Arabic"/>
      <w:position w:val="-6"/>
      <w:sz w:val="24"/>
      <w:szCs w:val="32"/>
    </w:rPr>
  </w:style>
  <w:style w:type="paragraph" w:styleId="BodyText3">
    <w:name w:val="Body Text 3"/>
    <w:basedOn w:val="Normal"/>
    <w:rsid w:val="00986E61"/>
    <w:pPr>
      <w:jc w:val="lowKashida"/>
    </w:pPr>
    <w:rPr>
      <w:rFonts w:ascii="Arial" w:hAnsi="Arial" w:cs="Simplified Arabic"/>
      <w:sz w:val="24"/>
      <w:szCs w:val="28"/>
    </w:rPr>
  </w:style>
  <w:style w:type="paragraph" w:styleId="BlockText">
    <w:name w:val="Block Text"/>
    <w:basedOn w:val="Normal"/>
    <w:rsid w:val="00986E61"/>
    <w:pPr>
      <w:ind w:left="362"/>
      <w:jc w:val="lowKashida"/>
    </w:pPr>
    <w:rPr>
      <w:rFonts w:cs="Simplified Arabic"/>
      <w:sz w:val="24"/>
      <w:szCs w:val="28"/>
    </w:rPr>
  </w:style>
  <w:style w:type="paragraph" w:styleId="Footer">
    <w:name w:val="footer"/>
    <w:basedOn w:val="Normal"/>
    <w:link w:val="FooterChar"/>
    <w:uiPriority w:val="99"/>
    <w:rsid w:val="00293990"/>
    <w:pPr>
      <w:tabs>
        <w:tab w:val="center" w:pos="4153"/>
        <w:tab w:val="right" w:pos="8306"/>
      </w:tabs>
    </w:pPr>
  </w:style>
  <w:style w:type="paragraph" w:customStyle="1" w:styleId="Papertitle">
    <w:name w:val="Paper_title"/>
    <w:basedOn w:val="Normal"/>
    <w:link w:val="PapertitleChar"/>
    <w:qFormat/>
    <w:rsid w:val="00A371FC"/>
    <w:pPr>
      <w:bidi w:val="0"/>
      <w:spacing w:after="240" w:line="276" w:lineRule="auto"/>
      <w:jc w:val="center"/>
    </w:pPr>
    <w:rPr>
      <w:rFonts w:eastAsia="Calibri" w:cs="Times New Roman"/>
      <w:b/>
      <w:sz w:val="28"/>
      <w:szCs w:val="28"/>
    </w:rPr>
  </w:style>
  <w:style w:type="character" w:customStyle="1" w:styleId="PapertitleChar">
    <w:name w:val="Paper_title Char"/>
    <w:basedOn w:val="DefaultParagraphFont"/>
    <w:link w:val="Papertitle"/>
    <w:rsid w:val="00A371FC"/>
    <w:rPr>
      <w:rFonts w:eastAsia="Calibri"/>
      <w:b/>
      <w:sz w:val="28"/>
      <w:szCs w:val="28"/>
    </w:rPr>
  </w:style>
  <w:style w:type="paragraph" w:customStyle="1" w:styleId="Corrauthor">
    <w:name w:val="Corr_author"/>
    <w:next w:val="Abstrbody"/>
    <w:qFormat/>
    <w:rsid w:val="00A371FC"/>
    <w:pPr>
      <w:spacing w:after="480"/>
      <w:jc w:val="center"/>
    </w:pPr>
    <w:rPr>
      <w:rFonts w:eastAsia="Calibri"/>
      <w:i/>
      <w:szCs w:val="22"/>
      <w:lang w:val="en-GB"/>
    </w:rPr>
  </w:style>
  <w:style w:type="paragraph" w:customStyle="1" w:styleId="Abstrbody">
    <w:name w:val="Abstr_body"/>
    <w:basedOn w:val="Normal"/>
    <w:link w:val="AbstrbodyChar"/>
    <w:qFormat/>
    <w:rsid w:val="00A371FC"/>
    <w:pPr>
      <w:pBdr>
        <w:top w:val="single" w:sz="4" w:space="4" w:color="auto"/>
      </w:pBdr>
      <w:tabs>
        <w:tab w:val="right" w:pos="4252"/>
      </w:tabs>
      <w:bidi w:val="0"/>
      <w:jc w:val="both"/>
    </w:pPr>
    <w:rPr>
      <w:rFonts w:eastAsia="Calibri" w:cs="Times New Roman"/>
      <w:szCs w:val="20"/>
    </w:rPr>
  </w:style>
  <w:style w:type="character" w:customStyle="1" w:styleId="AbstrbodyChar">
    <w:name w:val="Abstr_body Char"/>
    <w:basedOn w:val="DefaultParagraphFont"/>
    <w:link w:val="Abstrbody"/>
    <w:rsid w:val="00A371FC"/>
    <w:rPr>
      <w:rFonts w:eastAsia="Calibri"/>
    </w:rPr>
  </w:style>
  <w:style w:type="paragraph" w:customStyle="1" w:styleId="Affiliations">
    <w:name w:val="Affiliations"/>
    <w:basedOn w:val="Normal"/>
    <w:link w:val="AffiliationsChar"/>
    <w:qFormat/>
    <w:rsid w:val="00A371FC"/>
    <w:pPr>
      <w:bidi w:val="0"/>
      <w:ind w:left="357"/>
      <w:jc w:val="center"/>
    </w:pPr>
    <w:rPr>
      <w:rFonts w:eastAsia="Calibri" w:cs="Times New Roman"/>
      <w:i/>
      <w:szCs w:val="20"/>
    </w:rPr>
  </w:style>
  <w:style w:type="character" w:customStyle="1" w:styleId="AffiliationsChar">
    <w:name w:val="Affiliations Char"/>
    <w:basedOn w:val="DefaultParagraphFont"/>
    <w:link w:val="Affiliations"/>
    <w:rsid w:val="00A371FC"/>
    <w:rPr>
      <w:rFonts w:eastAsia="Calibri"/>
      <w:i/>
    </w:rPr>
  </w:style>
  <w:style w:type="paragraph" w:customStyle="1" w:styleId="Authornames">
    <w:name w:val="Author_names"/>
    <w:basedOn w:val="Normal"/>
    <w:link w:val="AuthornamesChar"/>
    <w:qFormat/>
    <w:rsid w:val="00A371FC"/>
    <w:pPr>
      <w:bidi w:val="0"/>
      <w:spacing w:after="220" w:line="276" w:lineRule="auto"/>
      <w:ind w:left="357"/>
      <w:jc w:val="center"/>
    </w:pPr>
    <w:rPr>
      <w:rFonts w:eastAsia="Calibri" w:cs="Times New Roman"/>
      <w:sz w:val="24"/>
    </w:rPr>
  </w:style>
  <w:style w:type="character" w:customStyle="1" w:styleId="AuthornamesChar">
    <w:name w:val="Author_names Char"/>
    <w:basedOn w:val="DefaultParagraphFont"/>
    <w:link w:val="Authornames"/>
    <w:rsid w:val="00A371FC"/>
    <w:rPr>
      <w:rFonts w:eastAsia="Calibri"/>
      <w:sz w:val="24"/>
      <w:szCs w:val="24"/>
    </w:rPr>
  </w:style>
  <w:style w:type="paragraph" w:customStyle="1" w:styleId="Keywords">
    <w:name w:val="Keywords"/>
    <w:basedOn w:val="Abstrbody"/>
    <w:link w:val="KeywordsChar"/>
    <w:qFormat/>
    <w:rsid w:val="00A371FC"/>
    <w:pPr>
      <w:pBdr>
        <w:top w:val="none" w:sz="0" w:space="0" w:color="auto"/>
        <w:bottom w:val="single" w:sz="4" w:space="4" w:color="auto"/>
      </w:pBdr>
      <w:spacing w:after="240"/>
    </w:pPr>
    <w:rPr>
      <w:i/>
    </w:rPr>
  </w:style>
  <w:style w:type="character" w:customStyle="1" w:styleId="KeywordsChar">
    <w:name w:val="Keywords Char"/>
    <w:basedOn w:val="AbstrbodyChar"/>
    <w:link w:val="Keywords"/>
    <w:rsid w:val="00A371FC"/>
    <w:rPr>
      <w:rFonts w:eastAsia="Calibri"/>
      <w:i/>
    </w:rPr>
  </w:style>
  <w:style w:type="character" w:customStyle="1" w:styleId="hps">
    <w:name w:val="hps"/>
    <w:basedOn w:val="DefaultParagraphFont"/>
    <w:rsid w:val="00CE2239"/>
  </w:style>
  <w:style w:type="paragraph" w:styleId="ListParagraph">
    <w:name w:val="List Paragraph"/>
    <w:basedOn w:val="Normal"/>
    <w:uiPriority w:val="34"/>
    <w:qFormat/>
    <w:rsid w:val="00CE2239"/>
    <w:pPr>
      <w:ind w:left="720"/>
      <w:contextualSpacing/>
    </w:pPr>
  </w:style>
  <w:style w:type="paragraph" w:customStyle="1" w:styleId="Mainbody">
    <w:name w:val="Main_body"/>
    <w:link w:val="MainbodyChar"/>
    <w:qFormat/>
    <w:rsid w:val="00401FDE"/>
    <w:pPr>
      <w:tabs>
        <w:tab w:val="right" w:pos="4252"/>
      </w:tabs>
      <w:jc w:val="both"/>
    </w:pPr>
    <w:rPr>
      <w:rFonts w:eastAsia="Calibri"/>
      <w:sz w:val="24"/>
      <w:szCs w:val="22"/>
    </w:rPr>
  </w:style>
  <w:style w:type="character" w:customStyle="1" w:styleId="MainbodyChar">
    <w:name w:val="Main_body Char"/>
    <w:basedOn w:val="DefaultParagraphFont"/>
    <w:link w:val="Mainbody"/>
    <w:rsid w:val="00401FDE"/>
    <w:rPr>
      <w:rFonts w:eastAsia="Calibri"/>
      <w:sz w:val="24"/>
      <w:szCs w:val="22"/>
    </w:rPr>
  </w:style>
  <w:style w:type="paragraph" w:styleId="Caption">
    <w:name w:val="caption"/>
    <w:basedOn w:val="Normal"/>
    <w:next w:val="Normal"/>
    <w:link w:val="CaptionChar"/>
    <w:uiPriority w:val="35"/>
    <w:qFormat/>
    <w:rsid w:val="00401FDE"/>
    <w:pPr>
      <w:bidi w:val="0"/>
      <w:spacing w:line="276" w:lineRule="auto"/>
      <w:jc w:val="both"/>
    </w:pPr>
    <w:rPr>
      <w:rFonts w:eastAsia="Calibri" w:cs="Times New Roman"/>
      <w:bCs/>
      <w:i/>
      <w:sz w:val="22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401FDE"/>
    <w:rPr>
      <w:rFonts w:eastAsia="Calibri"/>
      <w:bCs/>
      <w:i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F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FDE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C55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5543"/>
    <w:rPr>
      <w:rFonts w:cs="Traditional Arabic"/>
      <w:szCs w:val="24"/>
    </w:rPr>
  </w:style>
  <w:style w:type="character" w:styleId="Hyperlink">
    <w:name w:val="Hyperlink"/>
    <w:basedOn w:val="DefaultParagraphFont"/>
    <w:uiPriority w:val="99"/>
    <w:unhideWhenUsed/>
    <w:rsid w:val="00DC55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2BD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D9260C"/>
    <w:rPr>
      <w:rFonts w:cs="Traditional Arabic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54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6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4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34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97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740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0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987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833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233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7657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771240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78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pecific_Education_Conference_2026@spe.kfs.edu.e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Specific_Education_Conference_2026@spe.kfs.edu.eg" TargetMode="External"/><Relationship Id="rId2" Type="http://schemas.openxmlformats.org/officeDocument/2006/relationships/image" Target="media/image5.png"/><Relationship Id="rId1" Type="http://schemas.openxmlformats.org/officeDocument/2006/relationships/hyperlink" Target="mailto:Specific_Education_Conference_2026@spe.kfs.edu.e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904DDCE0FD2C7443BBA12C4447C9D53A" ma:contentTypeVersion="1" ma:contentTypeDescription="إنشاء مستند جديد." ma:contentTypeScope="" ma:versionID="49adbc8553940a840d9952b820747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B7FC91-48DB-4845-8710-455D7D97B38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FB66219-3989-46BC-9C2A-1C84E21FF7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6BD4F4-89D6-41D0-AFBA-B07014A3D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2ED47D-CD10-4B3F-A905-3626FCB7B0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Dr. Ahmed Hessein Kamel - Abstract</vt:lpstr>
      <vt:lpstr>Dr. Ahmed Hessein Kamel - Abstract</vt:lpstr>
    </vt:vector>
  </TitlesOfParts>
  <Company>HOME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 Ahmed Hessein Kamel - Abstract</dc:title>
  <dc:subject>AASCEE-4  International Conferencest</dc:subject>
  <dc:creator>Dr. Ahmed Hessein Kamel</dc:creator>
  <cp:lastModifiedBy>eman645Staf</cp:lastModifiedBy>
  <cp:revision>4</cp:revision>
  <cp:lastPrinted>2006-02-14T13:49:00Z</cp:lastPrinted>
  <dcterms:created xsi:type="dcterms:W3CDTF">2026-04-12T09:31:00Z</dcterms:created>
  <dcterms:modified xsi:type="dcterms:W3CDTF">2026-04-12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DDCE0FD2C7443BBA12C4447C9D53A</vt:lpwstr>
  </property>
</Properties>
</file>